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72931" w14:textId="4EE9542A" w:rsidR="00844177" w:rsidRPr="000C5CA0" w:rsidRDefault="00844177" w:rsidP="000C5CA0">
      <w:pPr>
        <w:spacing w:before="120" w:line="312" w:lineRule="auto"/>
        <w:jc w:val="both"/>
        <w:rPr>
          <w:rFonts w:ascii="Arial" w:hAnsi="Arial" w:cs="Arial"/>
          <w:bCs/>
        </w:rPr>
      </w:pPr>
    </w:p>
    <w:p w14:paraId="3DD7E309" w14:textId="480A9F75" w:rsidR="00844177" w:rsidRPr="000A6EBE" w:rsidRDefault="00844177" w:rsidP="000C5CA0">
      <w:pPr>
        <w:spacing w:before="120" w:line="312" w:lineRule="auto"/>
        <w:jc w:val="right"/>
        <w:rPr>
          <w:rFonts w:ascii="Arial" w:hAnsi="Arial" w:cs="Arial"/>
          <w:b/>
        </w:rPr>
      </w:pPr>
      <w:r w:rsidRPr="000A6EBE">
        <w:rPr>
          <w:rFonts w:ascii="Arial" w:hAnsi="Arial" w:cs="Arial"/>
          <w:b/>
        </w:rPr>
        <w:t xml:space="preserve">Załącznik nr </w:t>
      </w:r>
      <w:r w:rsidR="001513E3">
        <w:rPr>
          <w:rFonts w:ascii="Arial" w:hAnsi="Arial" w:cs="Arial"/>
          <w:b/>
        </w:rPr>
        <w:t>7</w:t>
      </w:r>
      <w:r w:rsidRPr="000A6EBE">
        <w:rPr>
          <w:rFonts w:ascii="Arial" w:hAnsi="Arial" w:cs="Arial"/>
          <w:b/>
        </w:rPr>
        <w:t xml:space="preserve"> do SWZ</w:t>
      </w:r>
    </w:p>
    <w:p w14:paraId="081AD1E0" w14:textId="77777777" w:rsidR="00844177" w:rsidRPr="000A6EBE" w:rsidRDefault="00844177" w:rsidP="000A6EBE">
      <w:pPr>
        <w:spacing w:before="120" w:line="312" w:lineRule="auto"/>
        <w:jc w:val="right"/>
        <w:rPr>
          <w:rFonts w:ascii="Arial" w:hAnsi="Arial" w:cs="Arial"/>
          <w:bCs/>
        </w:rPr>
      </w:pPr>
    </w:p>
    <w:p w14:paraId="5D07C5FF" w14:textId="77777777" w:rsidR="00D31FC9" w:rsidRPr="000C5CA0" w:rsidRDefault="00D31FC9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proofErr w:type="gramStart"/>
      <w:r w:rsidRPr="000C5CA0">
        <w:rPr>
          <w:rFonts w:ascii="Arial" w:hAnsi="Arial" w:cs="Arial"/>
        </w:rPr>
        <w:t>Nazwa  Wykonawcy</w:t>
      </w:r>
      <w:proofErr w:type="gramEnd"/>
      <w:r w:rsidRPr="000C5CA0">
        <w:rPr>
          <w:rFonts w:ascii="Arial" w:hAnsi="Arial" w:cs="Arial"/>
        </w:rPr>
        <w:t>:      …..………………………………………………………..…………………</w:t>
      </w:r>
    </w:p>
    <w:p w14:paraId="0E43B782" w14:textId="77777777" w:rsidR="00D31FC9" w:rsidRPr="000C5CA0" w:rsidRDefault="00D31FC9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proofErr w:type="gramStart"/>
      <w:r w:rsidRPr="000C5CA0">
        <w:rPr>
          <w:rFonts w:ascii="Arial" w:hAnsi="Arial" w:cs="Arial"/>
        </w:rPr>
        <w:t xml:space="preserve">Adres:   </w:t>
      </w:r>
      <w:proofErr w:type="gramEnd"/>
      <w:r w:rsidRPr="000C5CA0">
        <w:rPr>
          <w:rFonts w:ascii="Arial" w:hAnsi="Arial" w:cs="Arial"/>
        </w:rPr>
        <w:t xml:space="preserve"> ……………………………..…………………………………………………………..………</w:t>
      </w:r>
    </w:p>
    <w:p w14:paraId="56E3B0F8" w14:textId="77777777" w:rsidR="00D31FC9" w:rsidRPr="000C5CA0" w:rsidRDefault="00D31FC9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……………………………………………………………………………………………………………</w:t>
      </w:r>
    </w:p>
    <w:p w14:paraId="78090384" w14:textId="77777777" w:rsidR="00D31FC9" w:rsidRPr="000C5CA0" w:rsidRDefault="00D31FC9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 xml:space="preserve">Adres do </w:t>
      </w:r>
      <w:proofErr w:type="gramStart"/>
      <w:r w:rsidRPr="000C5CA0">
        <w:rPr>
          <w:rFonts w:ascii="Arial" w:hAnsi="Arial" w:cs="Arial"/>
        </w:rPr>
        <w:t xml:space="preserve">korespondencji:   </w:t>
      </w:r>
      <w:proofErr w:type="gramEnd"/>
      <w:r w:rsidRPr="000C5CA0">
        <w:rPr>
          <w:rFonts w:ascii="Arial" w:hAnsi="Arial" w:cs="Arial"/>
        </w:rPr>
        <w:t xml:space="preserve">      ………………………………………………………………………</w:t>
      </w:r>
    </w:p>
    <w:p w14:paraId="0CD8CE9A" w14:textId="77777777" w:rsidR="00D31FC9" w:rsidRPr="000C5CA0" w:rsidRDefault="00D31FC9" w:rsidP="000C5CA0">
      <w:pPr>
        <w:suppressAutoHyphens/>
        <w:autoSpaceDE w:val="0"/>
        <w:autoSpaceDN w:val="0"/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REGON…………………………………NIP…………………………………………………………………</w:t>
      </w:r>
    </w:p>
    <w:p w14:paraId="2D01BAC2" w14:textId="77777777" w:rsidR="00D15674" w:rsidRPr="000C5CA0" w:rsidRDefault="00D15674" w:rsidP="000C5CA0">
      <w:pPr>
        <w:spacing w:before="120" w:line="312" w:lineRule="auto"/>
        <w:rPr>
          <w:rFonts w:ascii="Arial" w:hAnsi="Arial" w:cs="Arial"/>
        </w:rPr>
      </w:pPr>
    </w:p>
    <w:p w14:paraId="366674EA" w14:textId="77777777" w:rsidR="00D15674" w:rsidRPr="000C5CA0" w:rsidRDefault="00D15674" w:rsidP="000C5CA0">
      <w:pPr>
        <w:spacing w:before="120" w:line="312" w:lineRule="auto"/>
        <w:rPr>
          <w:rFonts w:ascii="Arial" w:hAnsi="Arial" w:cs="Arial"/>
          <w:b/>
        </w:rPr>
      </w:pPr>
    </w:p>
    <w:p w14:paraId="139FFB55" w14:textId="77777777" w:rsidR="00D15674" w:rsidRPr="000C5CA0" w:rsidRDefault="00D15674" w:rsidP="000C5CA0">
      <w:pPr>
        <w:spacing w:before="120" w:line="312" w:lineRule="auto"/>
        <w:jc w:val="center"/>
        <w:rPr>
          <w:rFonts w:ascii="Arial" w:hAnsi="Arial" w:cs="Arial"/>
          <w:b/>
          <w:u w:val="single"/>
        </w:rPr>
      </w:pPr>
      <w:r w:rsidRPr="000C5CA0">
        <w:rPr>
          <w:rFonts w:ascii="Arial" w:hAnsi="Arial" w:cs="Arial"/>
          <w:b/>
          <w:u w:val="single"/>
        </w:rPr>
        <w:t xml:space="preserve">Oświadczenia wykonawcy/wykonawcy wspólnie ubiegającego się o udzielenie zamówienia </w:t>
      </w:r>
    </w:p>
    <w:p w14:paraId="7B799E3A" w14:textId="77777777" w:rsidR="00D15674" w:rsidRPr="000C5CA0" w:rsidRDefault="00D15674" w:rsidP="000C5CA0">
      <w:pPr>
        <w:spacing w:before="120" w:line="312" w:lineRule="auto"/>
        <w:jc w:val="center"/>
        <w:rPr>
          <w:rFonts w:ascii="Arial" w:hAnsi="Arial" w:cs="Arial"/>
          <w:b/>
          <w:caps/>
          <w:u w:val="single"/>
        </w:rPr>
      </w:pPr>
      <w:r w:rsidRPr="000C5CA0">
        <w:rPr>
          <w:rFonts w:ascii="Arial" w:hAnsi="Arial" w:cs="Arial"/>
          <w:b/>
          <w:u w:val="single"/>
        </w:rPr>
        <w:t xml:space="preserve">DOTYCZĄCE PRZESŁANEK WYKLUCZENIA Z ART. 5K ROZPORZĄDZENIA 833/2014 ORAZ ART. 7 UST. 1 USTAWY </w:t>
      </w:r>
      <w:r w:rsidRPr="000C5CA0">
        <w:rPr>
          <w:rFonts w:ascii="Arial" w:hAnsi="Arial" w:cs="Arial"/>
          <w:b/>
          <w:caps/>
          <w:u w:val="single"/>
        </w:rPr>
        <w:t>o szczególnych rozwiązaniach w zakresie przeciwdziałania wspieraniu agresji na Ukrainę oraz służących ochronie bezpieczeństwa narodowego</w:t>
      </w:r>
    </w:p>
    <w:p w14:paraId="03B819AD" w14:textId="77777777" w:rsidR="00D15674" w:rsidRPr="000C5CA0" w:rsidRDefault="00D15674" w:rsidP="000C5CA0">
      <w:pPr>
        <w:spacing w:before="120" w:line="312" w:lineRule="auto"/>
        <w:jc w:val="center"/>
        <w:rPr>
          <w:rFonts w:ascii="Arial" w:hAnsi="Arial" w:cs="Arial"/>
          <w:b/>
          <w:u w:val="single"/>
        </w:rPr>
      </w:pPr>
      <w:r w:rsidRPr="000C5CA0">
        <w:rPr>
          <w:rFonts w:ascii="Arial" w:hAnsi="Arial" w:cs="Arial"/>
          <w:b/>
        </w:rPr>
        <w:t xml:space="preserve">składane na podstawie art. 125 ust. 1 ustawy </w:t>
      </w:r>
      <w:proofErr w:type="spellStart"/>
      <w:r w:rsidRPr="000C5CA0">
        <w:rPr>
          <w:rFonts w:ascii="Arial" w:hAnsi="Arial" w:cs="Arial"/>
          <w:b/>
        </w:rPr>
        <w:t>Pzp</w:t>
      </w:r>
      <w:proofErr w:type="spellEnd"/>
    </w:p>
    <w:p w14:paraId="48BDA60A" w14:textId="34F02323" w:rsidR="00D15674" w:rsidRPr="000C5CA0" w:rsidRDefault="00D15674" w:rsidP="000C5CA0">
      <w:pPr>
        <w:spacing w:before="120" w:line="312" w:lineRule="auto"/>
        <w:ind w:firstLine="709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 xml:space="preserve">Na potrzeby postępowania o udzielenie zamówienia publicznego </w:t>
      </w:r>
      <w:r w:rsidRPr="000C5CA0">
        <w:rPr>
          <w:rFonts w:ascii="Arial" w:hAnsi="Arial" w:cs="Arial"/>
        </w:rPr>
        <w:br/>
        <w:t xml:space="preserve">pn. </w:t>
      </w:r>
      <w:r w:rsidR="00D31FC9" w:rsidRPr="000C5CA0">
        <w:rPr>
          <w:rFonts w:ascii="Arial" w:hAnsi="Arial" w:cs="Arial"/>
        </w:rPr>
        <w:t>„</w:t>
      </w:r>
      <w:r w:rsidR="00FC2D9A" w:rsidRPr="00FC2D9A">
        <w:rPr>
          <w:rFonts w:ascii="Arial" w:hAnsi="Arial" w:cs="Arial"/>
        </w:rPr>
        <w:t>Doposażenie tramwajów typu N8C w klimatyzację przedziału pasażerskiego</w:t>
      </w:r>
      <w:r w:rsidR="00D31FC9" w:rsidRPr="000C5CA0">
        <w:rPr>
          <w:rFonts w:ascii="Arial" w:hAnsi="Arial" w:cs="Arial"/>
        </w:rPr>
        <w:t>” (Znak sprawy 520.261.1.</w:t>
      </w:r>
      <w:r w:rsidR="00FC2D9A">
        <w:rPr>
          <w:rFonts w:ascii="Arial" w:hAnsi="Arial" w:cs="Arial"/>
        </w:rPr>
        <w:t>11.2023</w:t>
      </w:r>
      <w:r w:rsidR="00D31FC9" w:rsidRPr="000C5CA0">
        <w:rPr>
          <w:rFonts w:ascii="Arial" w:hAnsi="Arial" w:cs="Arial"/>
        </w:rPr>
        <w:t>.</w:t>
      </w:r>
      <w:r w:rsidR="00FC2D9A">
        <w:rPr>
          <w:rFonts w:ascii="Arial" w:hAnsi="Arial" w:cs="Arial"/>
        </w:rPr>
        <w:t>KM</w:t>
      </w:r>
      <w:r w:rsidR="00D31FC9" w:rsidRPr="000C5CA0">
        <w:rPr>
          <w:rFonts w:ascii="Arial" w:hAnsi="Arial" w:cs="Arial"/>
        </w:rPr>
        <w:t>) prowadzonego przez Gdańskie Autobusy i Tramwaje sp. z o.o.</w:t>
      </w:r>
      <w:r w:rsidRPr="000A6EBE">
        <w:rPr>
          <w:rFonts w:ascii="Arial" w:hAnsi="Arial" w:cs="Arial"/>
        </w:rPr>
        <w:t xml:space="preserve">, </w:t>
      </w:r>
      <w:r w:rsidRPr="000C5CA0">
        <w:rPr>
          <w:rFonts w:ascii="Arial" w:hAnsi="Arial" w:cs="Arial"/>
        </w:rPr>
        <w:t>oświadczam, co następuje:</w:t>
      </w:r>
    </w:p>
    <w:p w14:paraId="2E979D35" w14:textId="77777777" w:rsidR="00D15674" w:rsidRPr="000C5CA0" w:rsidRDefault="00D15674" w:rsidP="000C5CA0">
      <w:pPr>
        <w:shd w:val="clear" w:color="auto" w:fill="BFBFBF" w:themeFill="background1" w:themeFillShade="BF"/>
        <w:spacing w:before="120" w:line="312" w:lineRule="auto"/>
        <w:rPr>
          <w:rFonts w:ascii="Arial" w:hAnsi="Arial" w:cs="Arial"/>
          <w:b/>
        </w:rPr>
      </w:pPr>
      <w:r w:rsidRPr="000C5CA0">
        <w:rPr>
          <w:rFonts w:ascii="Arial" w:hAnsi="Arial" w:cs="Arial"/>
          <w:b/>
        </w:rPr>
        <w:t>OŚWIADCZENIA DOTYCZĄCE WYKONAWCY:</w:t>
      </w:r>
    </w:p>
    <w:p w14:paraId="0976D05A" w14:textId="77777777" w:rsidR="00D15674" w:rsidRPr="000C5CA0" w:rsidRDefault="00D15674" w:rsidP="000C5CA0">
      <w:pPr>
        <w:pStyle w:val="Akapitzlist"/>
        <w:numPr>
          <w:ilvl w:val="0"/>
          <w:numId w:val="63"/>
        </w:numPr>
        <w:spacing w:before="120" w:line="312" w:lineRule="auto"/>
        <w:contextualSpacing w:val="0"/>
        <w:jc w:val="both"/>
        <w:rPr>
          <w:rFonts w:ascii="Arial" w:hAnsi="Arial" w:cs="Arial"/>
          <w:b/>
          <w:bCs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 xml:space="preserve">Oświadczam, że nie podlegam wykluczeniu z postępowania na podstawie </w:t>
      </w:r>
      <w:r w:rsidRPr="000C5CA0">
        <w:rPr>
          <w:rFonts w:ascii="Arial" w:hAnsi="Arial" w:cs="Arial"/>
          <w:sz w:val="20"/>
          <w:szCs w:val="20"/>
        </w:rPr>
        <w:br/>
        <w:t>art. 5k rozporządzenia Rady (UE) nr 833/2014 z dnia 31 lipca 2014 r. dotyczącego środków ograniczających w związku z działaniami Rosji destabilizującymi sytuację na Ukrainie (Dz. Urz. UE nr L 229 z 31.7.2014, str. 1), dalej: rozporządzenie 833/2014, w brzmieniu nadanym rozporządzeniem Rady (UE) 2022/576 w sprawie zmiany rozporządzenia (UE) nr 833/2014 dotyczącego środków ograniczających w związku z działaniami Rosji destabilizującymi sytuację na Ukrainie (Dz. Urz. UE nr L 111 z 8.4.2022, str. 1), dalej: rozporządzenie 2022/576.</w:t>
      </w:r>
      <w:r w:rsidRPr="000C5CA0">
        <w:rPr>
          <w:rStyle w:val="Odwoanieprzypisudolnego"/>
          <w:rFonts w:ascii="Arial" w:hAnsi="Arial" w:cs="Arial"/>
          <w:sz w:val="20"/>
          <w:szCs w:val="20"/>
        </w:rPr>
        <w:footnoteReference w:id="1"/>
      </w:r>
    </w:p>
    <w:p w14:paraId="2E23B4DC" w14:textId="77777777" w:rsidR="00D15674" w:rsidRPr="000C5CA0" w:rsidRDefault="00D15674" w:rsidP="000C5CA0">
      <w:pPr>
        <w:pStyle w:val="NormalnyWeb"/>
        <w:numPr>
          <w:ilvl w:val="0"/>
          <w:numId w:val="63"/>
        </w:numPr>
        <w:spacing w:before="120" w:after="0" w:line="312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0C5CA0">
        <w:rPr>
          <w:rFonts w:ascii="Arial" w:hAnsi="Arial" w:cs="Arial"/>
          <w:sz w:val="20"/>
          <w:szCs w:val="20"/>
        </w:rPr>
        <w:t xml:space="preserve">Oświadczam, że nie zachodzą w stosunku do mnie przesłanki wykluczenia z postępowania na podstawie art. </w:t>
      </w:r>
      <w:r w:rsidRPr="000C5CA0">
        <w:rPr>
          <w:rFonts w:ascii="Arial" w:eastAsia="Times New Roman" w:hAnsi="Arial" w:cs="Arial"/>
          <w:color w:val="222222"/>
          <w:sz w:val="20"/>
          <w:szCs w:val="20"/>
          <w:lang w:eastAsia="pl-PL"/>
        </w:rPr>
        <w:t xml:space="preserve">7 ust. 1 ustawy </w:t>
      </w:r>
      <w:r w:rsidRPr="000C5CA0">
        <w:rPr>
          <w:rFonts w:ascii="Arial" w:hAnsi="Arial" w:cs="Arial"/>
          <w:color w:val="222222"/>
          <w:sz w:val="20"/>
          <w:szCs w:val="20"/>
        </w:rPr>
        <w:t>z dnia 13 kwietnia 2022 r.</w:t>
      </w:r>
      <w:r w:rsidRPr="000C5CA0">
        <w:rPr>
          <w:rFonts w:ascii="Arial" w:hAnsi="Arial" w:cs="Arial"/>
          <w:i/>
          <w:iCs/>
          <w:color w:val="222222"/>
          <w:sz w:val="20"/>
          <w:szCs w:val="20"/>
        </w:rPr>
        <w:t xml:space="preserve"> o szczególnych rozwiązaniach w </w:t>
      </w:r>
      <w:r w:rsidRPr="000C5CA0">
        <w:rPr>
          <w:rFonts w:ascii="Arial" w:hAnsi="Arial" w:cs="Arial"/>
          <w:i/>
          <w:iCs/>
          <w:color w:val="222222"/>
          <w:sz w:val="20"/>
          <w:szCs w:val="20"/>
        </w:rPr>
        <w:lastRenderedPageBreak/>
        <w:t xml:space="preserve">zakresie przeciwdziałania wspieraniu agresji na Ukrainę oraz służących ochronie bezpieczeństwa narodowego </w:t>
      </w:r>
      <w:r w:rsidRPr="000C5CA0">
        <w:rPr>
          <w:rFonts w:ascii="Arial" w:hAnsi="Arial" w:cs="Arial"/>
          <w:color w:val="222222"/>
          <w:sz w:val="20"/>
          <w:szCs w:val="20"/>
        </w:rPr>
        <w:t>(Dz. U. poz. 835)</w:t>
      </w:r>
      <w:r w:rsidRPr="000C5CA0">
        <w:rPr>
          <w:rFonts w:ascii="Arial" w:hAnsi="Arial" w:cs="Arial"/>
          <w:i/>
          <w:iCs/>
          <w:color w:val="222222"/>
          <w:sz w:val="20"/>
          <w:szCs w:val="20"/>
        </w:rPr>
        <w:t>.</w:t>
      </w:r>
      <w:r w:rsidRPr="000C5CA0">
        <w:rPr>
          <w:rStyle w:val="Odwoanieprzypisudolnego"/>
          <w:rFonts w:ascii="Arial" w:hAnsi="Arial" w:cs="Arial"/>
          <w:color w:val="222222"/>
          <w:sz w:val="20"/>
          <w:szCs w:val="20"/>
        </w:rPr>
        <w:footnoteReference w:id="2"/>
      </w:r>
    </w:p>
    <w:p w14:paraId="2D430DD8" w14:textId="3D5E50FA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 xml:space="preserve">. </w:t>
      </w:r>
    </w:p>
    <w:p w14:paraId="0076DDE8" w14:textId="77777777" w:rsidR="00D15674" w:rsidRPr="000C5CA0" w:rsidRDefault="00D15674" w:rsidP="000C5CA0">
      <w:pPr>
        <w:shd w:val="clear" w:color="auto" w:fill="BFBFBF" w:themeFill="background1" w:themeFillShade="BF"/>
        <w:spacing w:before="120" w:line="312" w:lineRule="auto"/>
        <w:jc w:val="both"/>
        <w:rPr>
          <w:rFonts w:ascii="Arial" w:hAnsi="Arial" w:cs="Arial"/>
          <w:b/>
        </w:rPr>
      </w:pPr>
      <w:r w:rsidRPr="000C5CA0">
        <w:rPr>
          <w:rFonts w:ascii="Arial" w:hAnsi="Arial" w:cs="Arial"/>
          <w:b/>
        </w:rPr>
        <w:t>OŚWIADCZENIE DOTYCZĄCE PODWYKONAWCY, NA KTÓREGO PRZYPADA PONAD 10% WARTOŚCI ZAMÓWIENIA:</w:t>
      </w:r>
    </w:p>
    <w:p w14:paraId="6B2BB6DD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  <w:color w:val="0070C0"/>
        </w:rPr>
        <w:t>[UWAGA</w:t>
      </w:r>
      <w:r w:rsidRPr="000C5CA0">
        <w:rPr>
          <w:rFonts w:ascii="Arial" w:hAnsi="Arial" w:cs="Arial"/>
          <w:i/>
          <w:color w:val="0070C0"/>
        </w:rPr>
        <w:t>: wypełnić tylko w przypadku podwykonawcy (niebędącego podmiotem udostępniającym zasoby), na którego przypada ponad 10% wartości zamówienia. W przypadku więcej niż jednego podwykonawcy, na którego zdolnościach lub sytuacji wykonawca nie polega, a na którego przypada ponad 10% wartości zamówienia, należy zastosować tyle razy, ile jest to konieczne.</w:t>
      </w:r>
      <w:r w:rsidRPr="000C5CA0">
        <w:rPr>
          <w:rFonts w:ascii="Arial" w:hAnsi="Arial" w:cs="Arial"/>
          <w:color w:val="0070C0"/>
        </w:rPr>
        <w:t>]</w:t>
      </w:r>
    </w:p>
    <w:p w14:paraId="07133539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Oświadczam, że w stosunku do następującego podmiotu, będącego podwykonawcą, na którego przypada ponad 10% wartości zamówienia: …………………………………………………………………………………………</w:t>
      </w:r>
      <w:proofErr w:type="gramStart"/>
      <w:r w:rsidRPr="000C5CA0">
        <w:rPr>
          <w:rFonts w:ascii="Arial" w:hAnsi="Arial" w:cs="Arial"/>
        </w:rPr>
        <w:t>…….</w:t>
      </w:r>
      <w:proofErr w:type="gramEnd"/>
      <w:r w:rsidRPr="000C5CA0">
        <w:rPr>
          <w:rFonts w:ascii="Arial" w:hAnsi="Arial" w:cs="Arial"/>
        </w:rPr>
        <w:t xml:space="preserve">………..….…… </w:t>
      </w:r>
      <w:r w:rsidRPr="000C5CA0">
        <w:rPr>
          <w:rFonts w:ascii="Arial" w:hAnsi="Arial" w:cs="Arial"/>
          <w:i/>
        </w:rPr>
        <w:t>(podać pełną nazwę/firmę, adres, a także w zależności od podmiotu: NIP/PESEL, KRS/</w:t>
      </w:r>
      <w:proofErr w:type="spellStart"/>
      <w:r w:rsidRPr="000C5CA0">
        <w:rPr>
          <w:rFonts w:ascii="Arial" w:hAnsi="Arial" w:cs="Arial"/>
          <w:i/>
        </w:rPr>
        <w:t>CEiDG</w:t>
      </w:r>
      <w:proofErr w:type="spellEnd"/>
      <w:r w:rsidRPr="000C5CA0">
        <w:rPr>
          <w:rFonts w:ascii="Arial" w:hAnsi="Arial" w:cs="Arial"/>
          <w:i/>
        </w:rPr>
        <w:t>)</w:t>
      </w:r>
      <w:r w:rsidRPr="000C5CA0">
        <w:rPr>
          <w:rFonts w:ascii="Arial" w:hAnsi="Arial" w:cs="Arial"/>
        </w:rPr>
        <w:t>,</w:t>
      </w:r>
      <w:r w:rsidRPr="000C5CA0">
        <w:rPr>
          <w:rFonts w:ascii="Arial" w:hAnsi="Arial" w:cs="Arial"/>
        </w:rPr>
        <w:br/>
        <w:t xml:space="preserve">nie zachodzą podstawy wykluczenia z postępowania o udzielenie zamówienia przewidziane </w:t>
      </w:r>
      <w:proofErr w:type="gramStart"/>
      <w:r w:rsidRPr="000C5CA0">
        <w:rPr>
          <w:rFonts w:ascii="Arial" w:hAnsi="Arial" w:cs="Arial"/>
        </w:rPr>
        <w:t>w  art.</w:t>
      </w:r>
      <w:proofErr w:type="gramEnd"/>
      <w:r w:rsidRPr="000C5CA0">
        <w:rPr>
          <w:rFonts w:ascii="Arial" w:hAnsi="Arial" w:cs="Arial"/>
        </w:rPr>
        <w:t>  5k rozporządzenia 833/2014 w brzmieniu nadanym rozporządzeniem 2022/576.</w:t>
      </w:r>
    </w:p>
    <w:p w14:paraId="06ED912B" w14:textId="77777777" w:rsidR="00D15674" w:rsidRPr="000C5CA0" w:rsidRDefault="00D15674" w:rsidP="000C5CA0">
      <w:pPr>
        <w:shd w:val="clear" w:color="auto" w:fill="BFBFBF" w:themeFill="background1" w:themeFillShade="BF"/>
        <w:spacing w:before="120" w:line="312" w:lineRule="auto"/>
        <w:jc w:val="both"/>
        <w:rPr>
          <w:rFonts w:ascii="Arial" w:hAnsi="Arial" w:cs="Arial"/>
          <w:b/>
        </w:rPr>
      </w:pPr>
      <w:r w:rsidRPr="000C5CA0">
        <w:rPr>
          <w:rFonts w:ascii="Arial" w:hAnsi="Arial" w:cs="Arial"/>
          <w:b/>
        </w:rPr>
        <w:t>OŚWIADCZENIE DOTYCZĄCE DOSTAWCY, NA KTÓREGO PRZYPADA PONAD 10% WARTOŚCI ZAMÓWIENIA:</w:t>
      </w:r>
    </w:p>
    <w:p w14:paraId="62E6E0B5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  <w:color w:val="0070C0"/>
        </w:rPr>
        <w:t>[UWAGA</w:t>
      </w:r>
      <w:r w:rsidRPr="000C5CA0">
        <w:rPr>
          <w:rFonts w:ascii="Arial" w:hAnsi="Arial" w:cs="Arial"/>
          <w:i/>
          <w:color w:val="0070C0"/>
        </w:rPr>
        <w:t>: wypełnić tylko w przypadku dostawcy, na którego przypada ponad 10% wartości zamówienia. W przypadku więcej niż jednego dostawcy, na którego przypada ponad 10% wartości zamówienia, należy zastosować tyle razy, ile jest to konieczne.</w:t>
      </w:r>
      <w:r w:rsidRPr="000C5CA0">
        <w:rPr>
          <w:rFonts w:ascii="Arial" w:hAnsi="Arial" w:cs="Arial"/>
          <w:color w:val="0070C0"/>
        </w:rPr>
        <w:t>]</w:t>
      </w:r>
    </w:p>
    <w:p w14:paraId="4E476189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Oświadczam, że w stosunku do następującego podmiotu, będącego dostawcą, na którego przypada ponad 10% wartości zamówienia: …………………………………………………………………………………………</w:t>
      </w:r>
      <w:proofErr w:type="gramStart"/>
      <w:r w:rsidRPr="000C5CA0">
        <w:rPr>
          <w:rFonts w:ascii="Arial" w:hAnsi="Arial" w:cs="Arial"/>
        </w:rPr>
        <w:t>…….</w:t>
      </w:r>
      <w:proofErr w:type="gramEnd"/>
      <w:r w:rsidRPr="000C5CA0">
        <w:rPr>
          <w:rFonts w:ascii="Arial" w:hAnsi="Arial" w:cs="Arial"/>
        </w:rPr>
        <w:t xml:space="preserve">………..….…… </w:t>
      </w:r>
      <w:r w:rsidRPr="000C5CA0">
        <w:rPr>
          <w:rFonts w:ascii="Arial" w:hAnsi="Arial" w:cs="Arial"/>
          <w:i/>
        </w:rPr>
        <w:t>(podać pełną nazwę/firmę, adres, a także w zależności od podmiotu: NIP/PESEL, KRS/</w:t>
      </w:r>
      <w:proofErr w:type="spellStart"/>
      <w:r w:rsidRPr="000C5CA0">
        <w:rPr>
          <w:rFonts w:ascii="Arial" w:hAnsi="Arial" w:cs="Arial"/>
          <w:i/>
        </w:rPr>
        <w:t>CEiDG</w:t>
      </w:r>
      <w:proofErr w:type="spellEnd"/>
      <w:r w:rsidRPr="000C5CA0">
        <w:rPr>
          <w:rFonts w:ascii="Arial" w:hAnsi="Arial" w:cs="Arial"/>
          <w:i/>
        </w:rPr>
        <w:t>)</w:t>
      </w:r>
      <w:r w:rsidRPr="000C5CA0">
        <w:rPr>
          <w:rFonts w:ascii="Arial" w:hAnsi="Arial" w:cs="Arial"/>
        </w:rPr>
        <w:t>,</w:t>
      </w:r>
      <w:r w:rsidRPr="000C5CA0">
        <w:rPr>
          <w:rFonts w:ascii="Arial" w:hAnsi="Arial" w:cs="Arial"/>
        </w:rPr>
        <w:br/>
        <w:t xml:space="preserve">nie zachodzą podstawy wykluczenia z postępowania o udzielenie zamówienia przewidziane </w:t>
      </w:r>
      <w:proofErr w:type="gramStart"/>
      <w:r w:rsidRPr="000C5CA0">
        <w:rPr>
          <w:rFonts w:ascii="Arial" w:hAnsi="Arial" w:cs="Arial"/>
        </w:rPr>
        <w:t>w  art.</w:t>
      </w:r>
      <w:proofErr w:type="gramEnd"/>
      <w:r w:rsidRPr="000C5CA0">
        <w:rPr>
          <w:rFonts w:ascii="Arial" w:hAnsi="Arial" w:cs="Arial"/>
        </w:rPr>
        <w:t>  5k rozporządzenia 833/2014 w brzmieniu nadanym rozporządzeniem 2022/576.</w:t>
      </w:r>
    </w:p>
    <w:p w14:paraId="2375A02F" w14:textId="77777777" w:rsidR="00D15674" w:rsidRPr="000C5CA0" w:rsidRDefault="00D15674" w:rsidP="000C5CA0">
      <w:pPr>
        <w:spacing w:before="120" w:line="312" w:lineRule="auto"/>
        <w:ind w:left="5664" w:firstLine="708"/>
        <w:jc w:val="both"/>
        <w:rPr>
          <w:rFonts w:ascii="Arial" w:hAnsi="Arial" w:cs="Arial"/>
          <w:i/>
        </w:rPr>
      </w:pPr>
    </w:p>
    <w:p w14:paraId="728EF5A0" w14:textId="77777777" w:rsidR="00D15674" w:rsidRPr="000C5CA0" w:rsidRDefault="00D15674" w:rsidP="000C5CA0">
      <w:pPr>
        <w:shd w:val="clear" w:color="auto" w:fill="BFBFBF" w:themeFill="background1" w:themeFillShade="BF"/>
        <w:spacing w:before="120" w:line="312" w:lineRule="auto"/>
        <w:jc w:val="both"/>
        <w:rPr>
          <w:rFonts w:ascii="Arial" w:hAnsi="Arial" w:cs="Arial"/>
          <w:b/>
        </w:rPr>
      </w:pPr>
      <w:r w:rsidRPr="000C5CA0">
        <w:rPr>
          <w:rFonts w:ascii="Arial" w:hAnsi="Arial" w:cs="Arial"/>
          <w:b/>
        </w:rPr>
        <w:t>OŚWIADCZENIE DOTYCZĄCE PODANYCH INFORMACJI:</w:t>
      </w:r>
    </w:p>
    <w:p w14:paraId="7171F10F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  <w:b/>
        </w:rPr>
      </w:pPr>
    </w:p>
    <w:p w14:paraId="3B39C90E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lastRenderedPageBreak/>
        <w:t xml:space="preserve">Oświadczam, że wszystkie informacje podane w powyższych oświadczeniach są aktualne </w:t>
      </w:r>
      <w:r w:rsidRPr="000C5CA0">
        <w:rPr>
          <w:rFonts w:ascii="Arial" w:hAnsi="Arial" w:cs="Arial"/>
        </w:rPr>
        <w:br/>
        <w:t>i zgodne z prawdą oraz zostały przedstawione z pełną świadomością konsekwencji wprowadzenia zamawiającego w błąd przy przedstawianiu informacji.</w:t>
      </w:r>
    </w:p>
    <w:p w14:paraId="32E2FAA0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</w:p>
    <w:p w14:paraId="48B58C1D" w14:textId="77777777" w:rsidR="00D15674" w:rsidRPr="000C5CA0" w:rsidRDefault="00D15674" w:rsidP="000C5CA0">
      <w:pPr>
        <w:shd w:val="clear" w:color="auto" w:fill="BFBFBF" w:themeFill="background1" w:themeFillShade="BF"/>
        <w:spacing w:before="120" w:line="312" w:lineRule="auto"/>
        <w:jc w:val="both"/>
        <w:rPr>
          <w:rFonts w:ascii="Arial" w:hAnsi="Arial" w:cs="Arial"/>
          <w:b/>
        </w:rPr>
      </w:pPr>
      <w:r w:rsidRPr="000C5CA0">
        <w:rPr>
          <w:rFonts w:ascii="Arial" w:hAnsi="Arial" w:cs="Arial"/>
          <w:b/>
        </w:rPr>
        <w:t>INFORMACJA DOTYCZĄCA DOSTĘPU DO PODMIOTOWYCH ŚRODKÓW DOWODOWYCH:</w:t>
      </w:r>
    </w:p>
    <w:p w14:paraId="77CD1304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Wskazuję następujące podmiotowe środki dowodowe, które można uzyskać za pomocą bezpłatnych i ogólnodostępnych baz danych, oraz dane umożliwiające dostęp do tych środków:</w:t>
      </w:r>
      <w:r w:rsidRPr="000C5CA0">
        <w:rPr>
          <w:rFonts w:ascii="Arial" w:hAnsi="Arial" w:cs="Arial"/>
        </w:rPr>
        <w:br/>
        <w:t>1) ......................................................................................................................................................</w:t>
      </w:r>
    </w:p>
    <w:p w14:paraId="115F8288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  <w:i/>
        </w:rPr>
        <w:t>(wskazać podmiotowy środek dowodowy, adres internetowy, wydający urząd lub organ, dokładne dane referencyjne dokumentacji)</w:t>
      </w:r>
    </w:p>
    <w:p w14:paraId="181F5B79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>2) .......................................................................................................................................................</w:t>
      </w:r>
    </w:p>
    <w:p w14:paraId="0604F00D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  <w:i/>
        </w:rPr>
      </w:pPr>
      <w:r w:rsidRPr="000C5CA0">
        <w:rPr>
          <w:rFonts w:ascii="Arial" w:hAnsi="Arial" w:cs="Arial"/>
          <w:i/>
        </w:rPr>
        <w:t>(wskazać podmiotowy środek dowodowy, adres internetowy, wydający urząd lub organ, dokładne dane referencyjne dokumentacji)</w:t>
      </w:r>
    </w:p>
    <w:p w14:paraId="0679D3F4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  <w:i/>
        </w:rPr>
      </w:pPr>
    </w:p>
    <w:p w14:paraId="0AC4F815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</w:p>
    <w:p w14:paraId="416DF932" w14:textId="4A69DD74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  <w:r w:rsidRPr="000C5CA0">
        <w:rPr>
          <w:rFonts w:ascii="Arial" w:hAnsi="Arial" w:cs="Arial"/>
        </w:rPr>
        <w:tab/>
      </w:r>
      <w:r w:rsidRPr="000C5CA0">
        <w:rPr>
          <w:rFonts w:ascii="Arial" w:hAnsi="Arial" w:cs="Arial"/>
        </w:rPr>
        <w:tab/>
      </w:r>
      <w:r w:rsidRPr="000C5CA0">
        <w:rPr>
          <w:rFonts w:ascii="Arial" w:hAnsi="Arial" w:cs="Arial"/>
        </w:rPr>
        <w:tab/>
      </w:r>
      <w:r w:rsidRPr="000C5CA0">
        <w:rPr>
          <w:rFonts w:ascii="Arial" w:hAnsi="Arial" w:cs="Arial"/>
        </w:rPr>
        <w:tab/>
      </w:r>
      <w:r w:rsidRPr="000C5CA0">
        <w:rPr>
          <w:rFonts w:ascii="Arial" w:hAnsi="Arial" w:cs="Arial"/>
        </w:rPr>
        <w:tab/>
      </w:r>
      <w:r w:rsidRPr="000C5CA0">
        <w:rPr>
          <w:rFonts w:ascii="Arial" w:hAnsi="Arial" w:cs="Arial"/>
        </w:rPr>
        <w:tab/>
        <w:t>…………………………………….</w:t>
      </w:r>
    </w:p>
    <w:p w14:paraId="32FDDC84" w14:textId="24D10234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  <w:i/>
        </w:rPr>
      </w:pPr>
      <w:r w:rsidRPr="000C5CA0">
        <w:rPr>
          <w:rFonts w:ascii="Arial" w:hAnsi="Arial" w:cs="Arial"/>
        </w:rPr>
        <w:tab/>
      </w:r>
      <w:r w:rsidRPr="000C5CA0">
        <w:rPr>
          <w:rFonts w:ascii="Arial" w:hAnsi="Arial" w:cs="Arial"/>
        </w:rPr>
        <w:tab/>
      </w:r>
      <w:r w:rsidRPr="000C5CA0">
        <w:rPr>
          <w:rFonts w:ascii="Arial" w:hAnsi="Arial" w:cs="Arial"/>
        </w:rPr>
        <w:tab/>
      </w:r>
      <w:r w:rsidRPr="000C5CA0">
        <w:rPr>
          <w:rFonts w:ascii="Arial" w:hAnsi="Arial" w:cs="Arial"/>
        </w:rPr>
        <w:tab/>
      </w:r>
      <w:r w:rsidRPr="000C5CA0">
        <w:rPr>
          <w:rFonts w:ascii="Arial" w:hAnsi="Arial" w:cs="Arial"/>
        </w:rPr>
        <w:tab/>
      </w:r>
      <w:r w:rsidRPr="000C5CA0">
        <w:rPr>
          <w:rFonts w:ascii="Arial" w:hAnsi="Arial" w:cs="Arial"/>
        </w:rPr>
        <w:tab/>
      </w:r>
      <w:r w:rsidRPr="000C5CA0">
        <w:rPr>
          <w:rFonts w:ascii="Arial" w:hAnsi="Arial" w:cs="Arial"/>
          <w:i/>
        </w:rPr>
        <w:t xml:space="preserve">Data; </w:t>
      </w:r>
      <w:r w:rsidR="00422526" w:rsidRPr="000C5CA0">
        <w:rPr>
          <w:rFonts w:ascii="Arial" w:hAnsi="Arial" w:cs="Arial"/>
          <w:i/>
        </w:rPr>
        <w:t xml:space="preserve">podpis osoby uprawnionej do reprezentacji </w:t>
      </w:r>
    </w:p>
    <w:p w14:paraId="50017644" w14:textId="77777777" w:rsidR="00D15674" w:rsidRPr="000C5CA0" w:rsidRDefault="00D15674" w:rsidP="000C5CA0">
      <w:pPr>
        <w:spacing w:before="120" w:line="312" w:lineRule="auto"/>
        <w:jc w:val="both"/>
        <w:rPr>
          <w:rFonts w:ascii="Arial" w:hAnsi="Arial" w:cs="Arial"/>
        </w:rPr>
      </w:pPr>
    </w:p>
    <w:p w14:paraId="4A8F83A4" w14:textId="6C575F21" w:rsidR="00D31FC9" w:rsidRPr="000C5CA0" w:rsidRDefault="00D31FC9" w:rsidP="000C5CA0">
      <w:pPr>
        <w:suppressAutoHyphens/>
        <w:autoSpaceDE w:val="0"/>
        <w:autoSpaceDN w:val="0"/>
        <w:spacing w:before="120" w:line="312" w:lineRule="auto"/>
        <w:jc w:val="right"/>
        <w:rPr>
          <w:rFonts w:ascii="Arial" w:hAnsi="Arial" w:cs="Arial"/>
          <w:iCs/>
        </w:rPr>
      </w:pPr>
    </w:p>
    <w:sectPr w:rsidR="00D31FC9" w:rsidRPr="000C5CA0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62095" w14:textId="77777777" w:rsidR="004402E3" w:rsidRDefault="004402E3" w:rsidP="0079756C">
      <w:r>
        <w:separator/>
      </w:r>
    </w:p>
  </w:endnote>
  <w:endnote w:type="continuationSeparator" w:id="0">
    <w:p w14:paraId="7BC602F0" w14:textId="77777777" w:rsidR="004402E3" w:rsidRDefault="004402E3" w:rsidP="00797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FD90C" w14:textId="77777777" w:rsidR="004402E3" w:rsidRDefault="004402E3" w:rsidP="0079756C">
      <w:r>
        <w:separator/>
      </w:r>
    </w:p>
  </w:footnote>
  <w:footnote w:type="continuationSeparator" w:id="0">
    <w:p w14:paraId="61702256" w14:textId="77777777" w:rsidR="004402E3" w:rsidRDefault="004402E3" w:rsidP="0079756C">
      <w:r>
        <w:continuationSeparator/>
      </w:r>
    </w:p>
  </w:footnote>
  <w:footnote w:id="1">
    <w:p w14:paraId="6322DF06" w14:textId="77777777" w:rsidR="00D15674" w:rsidRPr="00B929A1" w:rsidRDefault="00D15674" w:rsidP="00D15674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4E3F67">
        <w:rPr>
          <w:rStyle w:val="Odwoanieprzypisudolnego"/>
          <w:rFonts w:ascii="Arial" w:hAnsi="Arial" w:cs="Arial"/>
          <w:sz w:val="16"/>
          <w:szCs w:val="16"/>
        </w:rPr>
        <w:footnoteRef/>
      </w:r>
      <w:r w:rsidRPr="004E3F67">
        <w:rPr>
          <w:rFonts w:ascii="Arial" w:hAnsi="Arial" w:cs="Arial"/>
          <w:sz w:val="16"/>
          <w:szCs w:val="16"/>
        </w:rPr>
        <w:t xml:space="preserve"> Z</w:t>
      </w:r>
      <w:r>
        <w:rPr>
          <w:rFonts w:ascii="Arial" w:hAnsi="Arial" w:cs="Arial"/>
          <w:sz w:val="16"/>
          <w:szCs w:val="16"/>
        </w:rPr>
        <w:t>godnie z treścią art. 5k ust. 1 rozporządzenia 833/2014 w brzmieniu nadanym rozporządzeniem 2022/576 z</w:t>
      </w:r>
      <w:r w:rsidRPr="00B929A1">
        <w:rPr>
          <w:rFonts w:ascii="Arial" w:hAnsi="Arial" w:cs="Arial"/>
          <w:sz w:val="16"/>
          <w:szCs w:val="16"/>
        </w:rPr>
        <w:t>akazuje się udzielania lub dalszego wykonywania wszelkich zamówień publicznych lub koncesji objętych zakresem dyrektyw w sprawie zamówień publicznych, a 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4BD2DE98" w14:textId="77777777" w:rsidR="00D15674" w:rsidRDefault="00D15674" w:rsidP="00D15674">
      <w:pPr>
        <w:pStyle w:val="Tekstprzypisudolnego"/>
        <w:numPr>
          <w:ilvl w:val="0"/>
          <w:numId w:val="62"/>
        </w:numPr>
        <w:rPr>
          <w:rFonts w:ascii="Arial" w:hAnsi="Arial" w:cs="Arial"/>
          <w:sz w:val="16"/>
          <w:szCs w:val="16"/>
        </w:rPr>
      </w:pPr>
      <w:r w:rsidRPr="00B929A1">
        <w:rPr>
          <w:rFonts w:ascii="Arial" w:hAnsi="Arial" w:cs="Arial"/>
          <w:sz w:val="16"/>
          <w:szCs w:val="16"/>
        </w:rPr>
        <w:t>obywateli rosyjskich lub osób fizycznych lub prawnych, podmiotów lub organów z siedzibą w Rosji;</w:t>
      </w:r>
    </w:p>
    <w:p w14:paraId="73B238E5" w14:textId="77777777" w:rsidR="00D15674" w:rsidRDefault="00D15674" w:rsidP="00D15674">
      <w:pPr>
        <w:pStyle w:val="Tekstprzypisudolnego"/>
        <w:numPr>
          <w:ilvl w:val="0"/>
          <w:numId w:val="62"/>
        </w:numPr>
        <w:rPr>
          <w:rFonts w:ascii="Arial" w:hAnsi="Arial" w:cs="Arial"/>
          <w:sz w:val="16"/>
          <w:szCs w:val="16"/>
        </w:rPr>
      </w:pPr>
      <w:bookmarkStart w:id="0" w:name="_Hlk102557314"/>
      <w:r w:rsidRPr="00B929A1">
        <w:rPr>
          <w:rFonts w:ascii="Arial" w:hAnsi="Arial" w:cs="Arial"/>
          <w:sz w:val="16"/>
          <w:szCs w:val="16"/>
        </w:rPr>
        <w:t>osób prawnych, podmiotów lub organów, do których prawa własności bezpośrednio lub pośrednio w ponad 50 % należą do podmiotu, o którym mowa w lit. a) niniejszego ustępu; lub</w:t>
      </w:r>
      <w:bookmarkEnd w:id="0"/>
    </w:p>
    <w:p w14:paraId="173D9491" w14:textId="77777777" w:rsidR="00D15674" w:rsidRPr="00B929A1" w:rsidRDefault="00D15674" w:rsidP="00D15674">
      <w:pPr>
        <w:pStyle w:val="Tekstprzypisudolnego"/>
        <w:numPr>
          <w:ilvl w:val="0"/>
          <w:numId w:val="62"/>
        </w:numPr>
        <w:rPr>
          <w:rFonts w:ascii="Arial" w:hAnsi="Arial" w:cs="Arial"/>
          <w:sz w:val="16"/>
          <w:szCs w:val="16"/>
        </w:rPr>
      </w:pPr>
      <w:r w:rsidRPr="00B929A1">
        <w:rPr>
          <w:rFonts w:ascii="Arial" w:hAnsi="Arial" w:cs="Arial"/>
          <w:sz w:val="16"/>
          <w:szCs w:val="16"/>
        </w:rPr>
        <w:t>osób fizycznych lub prawnych, podmiotów lub organów działających w imieniu lub pod kierunkiem podmiotu, o którym mowa w lit. a) lub b) niniejszego ustępu,</w:t>
      </w:r>
    </w:p>
    <w:p w14:paraId="30793D64" w14:textId="77777777" w:rsidR="00D15674" w:rsidRPr="004E3F67" w:rsidRDefault="00D15674" w:rsidP="00D15674">
      <w:pPr>
        <w:pStyle w:val="Tekstprzypisudolnego"/>
        <w:jc w:val="both"/>
        <w:rPr>
          <w:rFonts w:ascii="Arial" w:hAnsi="Arial" w:cs="Arial"/>
          <w:sz w:val="16"/>
          <w:szCs w:val="16"/>
        </w:rPr>
      </w:pPr>
      <w:r w:rsidRPr="00B929A1">
        <w:rPr>
          <w:rFonts w:ascii="Arial" w:hAnsi="Arial" w:cs="Arial"/>
          <w:sz w:val="16"/>
          <w:szCs w:val="16"/>
        </w:rPr>
        <w:t>w tym podwykonawców, dostawców lub podmiotów, na których zdolności polega się w rozumieniu dyrektyw w sprawie zamówień publicznych, w </w:t>
      </w:r>
      <w:proofErr w:type="gramStart"/>
      <w:r w:rsidRPr="00B929A1">
        <w:rPr>
          <w:rFonts w:ascii="Arial" w:hAnsi="Arial" w:cs="Arial"/>
          <w:sz w:val="16"/>
          <w:szCs w:val="16"/>
        </w:rPr>
        <w:t>przypadku</w:t>
      </w:r>
      <w:proofErr w:type="gramEnd"/>
      <w:r w:rsidRPr="00B929A1">
        <w:rPr>
          <w:rFonts w:ascii="Arial" w:hAnsi="Arial" w:cs="Arial"/>
          <w:sz w:val="16"/>
          <w:szCs w:val="16"/>
        </w:rPr>
        <w:t xml:space="preserve"> gdy przypada na nich ponad 10 % wartości zamówienia.</w:t>
      </w:r>
    </w:p>
  </w:footnote>
  <w:footnote w:id="2">
    <w:p w14:paraId="36350071" w14:textId="77777777" w:rsidR="00D15674" w:rsidRPr="00A82964" w:rsidRDefault="00D15674" w:rsidP="00D15674">
      <w:pPr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Style w:val="Odwoanieprzypisudolnego"/>
          <w:rFonts w:ascii="Arial" w:hAnsi="Arial" w:cs="Arial"/>
          <w:sz w:val="16"/>
          <w:szCs w:val="16"/>
        </w:rPr>
        <w:footnoteRef/>
      </w:r>
      <w:r w:rsidRPr="00A82964">
        <w:rPr>
          <w:rFonts w:ascii="Arial" w:hAnsi="Arial" w:cs="Arial"/>
          <w:sz w:val="16"/>
          <w:szCs w:val="16"/>
        </w:rPr>
        <w:t xml:space="preserve"> </w:t>
      </w:r>
      <w:r w:rsidRPr="00A82964">
        <w:rPr>
          <w:rFonts w:ascii="Arial" w:hAnsi="Arial" w:cs="Arial"/>
          <w:color w:val="222222"/>
          <w:sz w:val="16"/>
          <w:szCs w:val="16"/>
        </w:rPr>
        <w:t xml:space="preserve">Zgodnie z treścią art. 7 ust. 1 ustawy z dnia 13 kwietnia 2022 r. </w:t>
      </w:r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o szczególnych rozwiązaniach w zakresie przeciwdziałania wspieraniu agresji na Ukrainę oraz służących ochronie bezpieczeństwa </w:t>
      </w:r>
      <w:proofErr w:type="gramStart"/>
      <w:r w:rsidRPr="00A82964">
        <w:rPr>
          <w:rFonts w:ascii="Arial" w:hAnsi="Arial" w:cs="Arial"/>
          <w:i/>
          <w:iCs/>
          <w:color w:val="222222"/>
          <w:sz w:val="16"/>
          <w:szCs w:val="16"/>
        </w:rPr>
        <w:t xml:space="preserve">narodowego,  </w:t>
      </w:r>
      <w:r w:rsidRPr="00A82964">
        <w:rPr>
          <w:rFonts w:ascii="Arial" w:hAnsi="Arial" w:cs="Arial"/>
          <w:color w:val="222222"/>
          <w:sz w:val="16"/>
          <w:szCs w:val="16"/>
        </w:rPr>
        <w:t>z</w:t>
      </w:r>
      <w:proofErr w:type="gramEnd"/>
      <w:r w:rsidRPr="00A82964">
        <w:rPr>
          <w:rFonts w:ascii="Arial" w:hAnsi="Arial" w:cs="Arial"/>
          <w:color w:val="222222"/>
          <w:sz w:val="16"/>
          <w:szCs w:val="16"/>
        </w:rPr>
        <w:t xml:space="preserve"> postępowania o udzielenie zamówienia publicznego lub konkursu prowadzonego na podstawie ustawy </w:t>
      </w:r>
      <w:proofErr w:type="spellStart"/>
      <w:r w:rsidRPr="00A82964">
        <w:rPr>
          <w:rFonts w:ascii="Arial" w:hAnsi="Arial" w:cs="Arial"/>
          <w:color w:val="222222"/>
          <w:sz w:val="16"/>
          <w:szCs w:val="16"/>
        </w:rPr>
        <w:t>Pzp</w:t>
      </w:r>
      <w:proofErr w:type="spellEnd"/>
      <w:r w:rsidRPr="00A82964">
        <w:rPr>
          <w:rFonts w:ascii="Arial" w:hAnsi="Arial" w:cs="Arial"/>
          <w:color w:val="222222"/>
          <w:sz w:val="16"/>
          <w:szCs w:val="16"/>
        </w:rPr>
        <w:t xml:space="preserve"> wyklucza się:</w:t>
      </w:r>
    </w:p>
    <w:p w14:paraId="2A5EC419" w14:textId="77777777" w:rsidR="00D15674" w:rsidRPr="00A82964" w:rsidRDefault="00D15674" w:rsidP="00D15674">
      <w:pPr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>1) wykonawcę oraz uczestnika konkursu wymienionego w wykazach określonych w rozporządzeniu 765/2006 i rozporządzeniu 269/2014 albo wpisanego na listę na podstawie decyzji w sprawie wpisu na listę rozstrzygającej o zastosowaniu środka, o którym mowa w art. 1 pkt 3 ustawy;</w:t>
      </w:r>
    </w:p>
    <w:p w14:paraId="1095ACC8" w14:textId="77777777" w:rsidR="00D15674" w:rsidRPr="00A82964" w:rsidRDefault="00D15674" w:rsidP="00D15674">
      <w:pPr>
        <w:jc w:val="both"/>
        <w:rPr>
          <w:rFonts w:ascii="Arial" w:hAnsi="Arial" w:cs="Arial"/>
          <w:color w:val="222222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>2) wykonawcę oraz uczestnika konkursu, którego beneficjentem rzeczywistym w rozumieniu ustawy z dnia 1 marca 2018 r. o przeciwdziałaniu praniu pieniędzy oraz finansowaniu terroryzmu (Dz. 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ustawy;</w:t>
      </w:r>
    </w:p>
    <w:p w14:paraId="591222E3" w14:textId="77777777" w:rsidR="00D15674" w:rsidRPr="00896587" w:rsidRDefault="00D15674" w:rsidP="00D15674">
      <w:pPr>
        <w:jc w:val="both"/>
        <w:rPr>
          <w:rFonts w:ascii="Arial" w:hAnsi="Arial" w:cs="Arial"/>
          <w:sz w:val="16"/>
          <w:szCs w:val="16"/>
        </w:rPr>
      </w:pPr>
      <w:r w:rsidRPr="00A82964">
        <w:rPr>
          <w:rFonts w:ascii="Arial" w:hAnsi="Arial" w:cs="Arial"/>
          <w:color w:val="222222"/>
          <w:sz w:val="16"/>
          <w:szCs w:val="16"/>
        </w:rPr>
        <w:t>3) wykonawcę oraz uczestnika konkursu, którego jednostką dominującą w rozumieniu art. 3 ust. 1 pkt 37 ustawy z dnia 29 września 1994 r. o rachunkowości (Dz. U. z 2021 r. poz. 217, 2105 i 2106),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ustaw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6DFC5" w14:textId="728BBD85" w:rsidR="00480A3C" w:rsidRPr="000A6EBE" w:rsidRDefault="00480A3C">
    <w:pPr>
      <w:pStyle w:val="Nagwek"/>
      <w:rPr>
        <w:b/>
        <w:bCs/>
        <w:i/>
        <w:iCs/>
      </w:rPr>
    </w:pPr>
    <w:r w:rsidRPr="000A6EBE">
      <w:rPr>
        <w:b/>
        <w:bCs/>
        <w:i/>
        <w:iCs/>
      </w:rPr>
      <w:t>Zamawiający: Gdańskie Autobusy i Tramwaje sp. z o.o.</w:t>
    </w:r>
  </w:p>
  <w:p w14:paraId="75F27D97" w14:textId="7459D707" w:rsidR="00480A3C" w:rsidRPr="000A6EBE" w:rsidRDefault="00480A3C">
    <w:pPr>
      <w:pStyle w:val="Nagwek"/>
      <w:rPr>
        <w:b/>
        <w:bCs/>
        <w:i/>
        <w:iCs/>
      </w:rPr>
    </w:pPr>
    <w:r w:rsidRPr="000A6EBE">
      <w:rPr>
        <w:b/>
        <w:bCs/>
        <w:i/>
        <w:iCs/>
      </w:rPr>
      <w:t>Postępowanie pn. „</w:t>
    </w:r>
    <w:r w:rsidR="00FC2D9A" w:rsidRPr="00FC2D9A">
      <w:rPr>
        <w:b/>
        <w:bCs/>
        <w:i/>
        <w:iCs/>
      </w:rPr>
      <w:t>Doposażenie tramwajów typu N8C w klimatyzację przedziału pasażerskiego</w:t>
    </w:r>
    <w:r w:rsidRPr="000A6EBE">
      <w:rPr>
        <w:b/>
        <w:bCs/>
        <w:i/>
        <w:iCs/>
      </w:rPr>
      <w:t>”</w:t>
    </w:r>
  </w:p>
  <w:p w14:paraId="0FA3129E" w14:textId="359B2DF7" w:rsidR="00480A3C" w:rsidRPr="000A6EBE" w:rsidRDefault="006647B7">
    <w:pPr>
      <w:pStyle w:val="Nagwek"/>
      <w:rPr>
        <w:b/>
        <w:bCs/>
        <w:i/>
        <w:iCs/>
      </w:rPr>
    </w:pPr>
    <w:r w:rsidRPr="000A6EBE">
      <w:rPr>
        <w:b/>
        <w:bCs/>
        <w:i/>
        <w:iCs/>
      </w:rPr>
      <w:t>Nr postępowania: 520.261.1.</w:t>
    </w:r>
    <w:r w:rsidR="001513E3">
      <w:rPr>
        <w:b/>
        <w:bCs/>
        <w:i/>
        <w:iCs/>
      </w:rPr>
      <w:t>1</w:t>
    </w:r>
    <w:r w:rsidR="00FC2D9A">
      <w:rPr>
        <w:b/>
        <w:bCs/>
        <w:i/>
        <w:iCs/>
      </w:rPr>
      <w:t>1</w:t>
    </w:r>
    <w:r w:rsidRPr="000A6EBE">
      <w:rPr>
        <w:b/>
        <w:bCs/>
        <w:i/>
        <w:iCs/>
      </w:rPr>
      <w:t>.202</w:t>
    </w:r>
    <w:r w:rsidR="001513E3">
      <w:rPr>
        <w:b/>
        <w:bCs/>
        <w:i/>
        <w:iCs/>
      </w:rPr>
      <w:t>3</w:t>
    </w:r>
    <w:r w:rsidRPr="000A6EBE">
      <w:rPr>
        <w:b/>
        <w:bCs/>
        <w:i/>
        <w:iCs/>
      </w:rPr>
      <w:t>.</w:t>
    </w:r>
    <w:r w:rsidR="001513E3">
      <w:rPr>
        <w:b/>
        <w:bCs/>
        <w:i/>
        <w:iCs/>
      </w:rPr>
      <w:t>KM</w:t>
    </w:r>
  </w:p>
  <w:p w14:paraId="76621CE6" w14:textId="77777777" w:rsidR="00480A3C" w:rsidRDefault="00480A3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24B1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24A7DF9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5AA7FB1"/>
    <w:multiLevelType w:val="multilevel"/>
    <w:tmpl w:val="AC1409B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73B0F28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7AC6F43"/>
    <w:multiLevelType w:val="hybridMultilevel"/>
    <w:tmpl w:val="32B47E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BF17D5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AAD51D0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6171F2E"/>
    <w:multiLevelType w:val="multilevel"/>
    <w:tmpl w:val="553095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62657BC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780420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A2D6179"/>
    <w:multiLevelType w:val="hybridMultilevel"/>
    <w:tmpl w:val="5A921C16"/>
    <w:lvl w:ilvl="0" w:tplc="782839D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A5F52CB"/>
    <w:multiLevelType w:val="hybridMultilevel"/>
    <w:tmpl w:val="3E024CE2"/>
    <w:lvl w:ilvl="0" w:tplc="D944B23E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1B00020A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F286D43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1D63794"/>
    <w:multiLevelType w:val="hybridMultilevel"/>
    <w:tmpl w:val="0194D784"/>
    <w:lvl w:ilvl="0" w:tplc="7ABE3B08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025C80"/>
    <w:multiLevelType w:val="multilevel"/>
    <w:tmpl w:val="75A0E3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723"/>
        </w:tabs>
        <w:ind w:left="723" w:hanging="363"/>
      </w:pPr>
      <w:rPr>
        <w:rFonts w:ascii="Arial" w:hAnsi="Arial" w:cs="Arial" w:hint="default"/>
        <w:b w:val="0"/>
        <w:sz w:val="22"/>
        <w:szCs w:val="22"/>
      </w:rPr>
    </w:lvl>
    <w:lvl w:ilvl="2">
      <w:start w:val="1"/>
      <w:numFmt w:val="decimal"/>
      <w:lvlText w:val="%3)"/>
      <w:lvlJc w:val="left"/>
      <w:pPr>
        <w:tabs>
          <w:tab w:val="num" w:pos="1083"/>
        </w:tabs>
        <w:ind w:left="1083" w:hanging="363"/>
      </w:pPr>
      <w:rPr>
        <w:rFonts w:ascii="Arial" w:eastAsia="Times New Roman" w:hAnsi="Arial" w:cs="Times New Roman" w:hint="default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222C2926"/>
    <w:multiLevelType w:val="multilevel"/>
    <w:tmpl w:val="41C8EE8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2857852"/>
    <w:multiLevelType w:val="multilevel"/>
    <w:tmpl w:val="91DE76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69B5401"/>
    <w:multiLevelType w:val="hybridMultilevel"/>
    <w:tmpl w:val="FA5AF008"/>
    <w:lvl w:ilvl="0" w:tplc="0DFE06A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i w:val="0"/>
        <w:iCs/>
        <w:color w:val="auto"/>
        <w:sz w:val="22"/>
        <w:szCs w:val="22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7DF4D60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29B11A4D"/>
    <w:multiLevelType w:val="hybridMultilevel"/>
    <w:tmpl w:val="7BD65DA0"/>
    <w:lvl w:ilvl="0" w:tplc="3DAEB5B4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0B7CBB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2B1C0C91"/>
    <w:multiLevelType w:val="hybridMultilevel"/>
    <w:tmpl w:val="FF422F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B20BB3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2F8D76A6"/>
    <w:multiLevelType w:val="hybridMultilevel"/>
    <w:tmpl w:val="00E4642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350E4F"/>
    <w:multiLevelType w:val="hybridMultilevel"/>
    <w:tmpl w:val="4CE2DC6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0638AE"/>
    <w:multiLevelType w:val="hybridMultilevel"/>
    <w:tmpl w:val="D722DDBA"/>
    <w:lvl w:ilvl="0" w:tplc="CC103792">
      <w:start w:val="1"/>
      <w:numFmt w:val="bullet"/>
      <w:lvlText w:val="−"/>
      <w:lvlJc w:val="left"/>
      <w:pPr>
        <w:ind w:left="1146" w:hanging="360"/>
      </w:pPr>
      <w:rPr>
        <w:rFonts w:ascii="Times New Roman" w:hAnsi="Times New Roman" w:cs="Times New Roman" w:hint="default"/>
        <w:color w:val="auto"/>
      </w:rPr>
    </w:lvl>
    <w:lvl w:ilvl="1" w:tplc="0415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3648336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38717620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38FD7272"/>
    <w:multiLevelType w:val="hybridMultilevel"/>
    <w:tmpl w:val="8014114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B241AB4"/>
    <w:multiLevelType w:val="multilevel"/>
    <w:tmpl w:val="C12ADA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41D95F71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438E6718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44AC2D8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4B17080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4C773E3F"/>
    <w:multiLevelType w:val="hybridMultilevel"/>
    <w:tmpl w:val="95A68200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 w15:restartNumberingAfterBreak="0">
    <w:nsid w:val="5323356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536D33C7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566D546F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9" w15:restartNumberingAfterBreak="0">
    <w:nsid w:val="57977E1A"/>
    <w:multiLevelType w:val="multilevel"/>
    <w:tmpl w:val="91B4178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5AB81952"/>
    <w:multiLevelType w:val="hybridMultilevel"/>
    <w:tmpl w:val="1298D8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3E0BA7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2" w15:restartNumberingAfterBreak="0">
    <w:nsid w:val="6132753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3" w15:restartNumberingAfterBreak="0">
    <w:nsid w:val="659B3DA5"/>
    <w:multiLevelType w:val="multilevel"/>
    <w:tmpl w:val="2B081C4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66EF3BD1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5" w15:restartNumberingAfterBreak="0">
    <w:nsid w:val="68BD605D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6" w15:restartNumberingAfterBreak="0">
    <w:nsid w:val="6A5F05ED"/>
    <w:multiLevelType w:val="hybridMultilevel"/>
    <w:tmpl w:val="080CFC12"/>
    <w:lvl w:ilvl="0" w:tplc="B540F882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B851CE6"/>
    <w:multiLevelType w:val="hybridMultilevel"/>
    <w:tmpl w:val="B7B4262E"/>
    <w:lvl w:ilvl="0" w:tplc="04150017">
      <w:start w:val="1"/>
      <w:numFmt w:val="lowerLetter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8" w15:restartNumberingAfterBreak="0">
    <w:nsid w:val="6C315EA4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9" w15:restartNumberingAfterBreak="0">
    <w:nsid w:val="6CAF3BE9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0" w15:restartNumberingAfterBreak="0">
    <w:nsid w:val="6CE728BB"/>
    <w:multiLevelType w:val="hybridMultilevel"/>
    <w:tmpl w:val="80AE2AF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F4169AB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2" w15:restartNumberingAfterBreak="0">
    <w:nsid w:val="6FC23FB1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3" w15:restartNumberingAfterBreak="0">
    <w:nsid w:val="6FF26312"/>
    <w:multiLevelType w:val="multilevel"/>
    <w:tmpl w:val="47AA988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4" w15:restartNumberingAfterBreak="0">
    <w:nsid w:val="70D437A9"/>
    <w:multiLevelType w:val="hybridMultilevel"/>
    <w:tmpl w:val="986AA6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4567AE"/>
    <w:multiLevelType w:val="hybridMultilevel"/>
    <w:tmpl w:val="883A7AFA"/>
    <w:lvl w:ilvl="0" w:tplc="04150017">
      <w:start w:val="1"/>
      <w:numFmt w:val="lowerLetter"/>
      <w:lvlText w:val="%1)"/>
      <w:lvlJc w:val="left"/>
      <w:pPr>
        <w:ind w:left="1196" w:hanging="360"/>
      </w:pPr>
    </w:lvl>
    <w:lvl w:ilvl="1" w:tplc="04150019">
      <w:start w:val="1"/>
      <w:numFmt w:val="lowerLetter"/>
      <w:lvlText w:val="%2."/>
      <w:lvlJc w:val="left"/>
      <w:pPr>
        <w:ind w:left="1916" w:hanging="360"/>
      </w:pPr>
    </w:lvl>
    <w:lvl w:ilvl="2" w:tplc="0415001B" w:tentative="1">
      <w:start w:val="1"/>
      <w:numFmt w:val="lowerRoman"/>
      <w:lvlText w:val="%3."/>
      <w:lvlJc w:val="right"/>
      <w:pPr>
        <w:ind w:left="2636" w:hanging="180"/>
      </w:pPr>
    </w:lvl>
    <w:lvl w:ilvl="3" w:tplc="0415000F" w:tentative="1">
      <w:start w:val="1"/>
      <w:numFmt w:val="decimal"/>
      <w:lvlText w:val="%4."/>
      <w:lvlJc w:val="left"/>
      <w:pPr>
        <w:ind w:left="3356" w:hanging="360"/>
      </w:pPr>
    </w:lvl>
    <w:lvl w:ilvl="4" w:tplc="04150019" w:tentative="1">
      <w:start w:val="1"/>
      <w:numFmt w:val="lowerLetter"/>
      <w:lvlText w:val="%5."/>
      <w:lvlJc w:val="left"/>
      <w:pPr>
        <w:ind w:left="4076" w:hanging="360"/>
      </w:pPr>
    </w:lvl>
    <w:lvl w:ilvl="5" w:tplc="0415001B" w:tentative="1">
      <w:start w:val="1"/>
      <w:numFmt w:val="lowerRoman"/>
      <w:lvlText w:val="%6."/>
      <w:lvlJc w:val="right"/>
      <w:pPr>
        <w:ind w:left="4796" w:hanging="180"/>
      </w:pPr>
    </w:lvl>
    <w:lvl w:ilvl="6" w:tplc="0415000F" w:tentative="1">
      <w:start w:val="1"/>
      <w:numFmt w:val="decimal"/>
      <w:lvlText w:val="%7."/>
      <w:lvlJc w:val="left"/>
      <w:pPr>
        <w:ind w:left="5516" w:hanging="360"/>
      </w:pPr>
    </w:lvl>
    <w:lvl w:ilvl="7" w:tplc="04150019" w:tentative="1">
      <w:start w:val="1"/>
      <w:numFmt w:val="lowerLetter"/>
      <w:lvlText w:val="%8."/>
      <w:lvlJc w:val="left"/>
      <w:pPr>
        <w:ind w:left="6236" w:hanging="360"/>
      </w:pPr>
    </w:lvl>
    <w:lvl w:ilvl="8" w:tplc="0415001B" w:tentative="1">
      <w:start w:val="1"/>
      <w:numFmt w:val="lowerRoman"/>
      <w:lvlText w:val="%9."/>
      <w:lvlJc w:val="right"/>
      <w:pPr>
        <w:ind w:left="6956" w:hanging="180"/>
      </w:pPr>
    </w:lvl>
  </w:abstractNum>
  <w:abstractNum w:abstractNumId="56" w15:restartNumberingAfterBreak="0">
    <w:nsid w:val="753D7F4C"/>
    <w:multiLevelType w:val="hybridMultilevel"/>
    <w:tmpl w:val="CBA056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C947C61"/>
    <w:multiLevelType w:val="hybridMultilevel"/>
    <w:tmpl w:val="C458E74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D1B3D09"/>
    <w:multiLevelType w:val="multilevel"/>
    <w:tmpl w:val="8FB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359861372">
    <w:abstractNumId w:val="12"/>
  </w:num>
  <w:num w:numId="2" w16cid:durableId="362899737">
    <w:abstractNumId w:val="45"/>
  </w:num>
  <w:num w:numId="3" w16cid:durableId="319626883">
    <w:abstractNumId w:val="51"/>
  </w:num>
  <w:num w:numId="4" w16cid:durableId="2076733383">
    <w:abstractNumId w:val="42"/>
  </w:num>
  <w:num w:numId="5" w16cid:durableId="271323213">
    <w:abstractNumId w:val="44"/>
  </w:num>
  <w:num w:numId="6" w16cid:durableId="1251700641">
    <w:abstractNumId w:val="0"/>
  </w:num>
  <w:num w:numId="7" w16cid:durableId="1454249501">
    <w:abstractNumId w:val="8"/>
  </w:num>
  <w:num w:numId="8" w16cid:durableId="632058481">
    <w:abstractNumId w:val="28"/>
  </w:num>
  <w:num w:numId="9" w16cid:durableId="1007099559">
    <w:abstractNumId w:val="56"/>
  </w:num>
  <w:num w:numId="10" w16cid:durableId="388890766">
    <w:abstractNumId w:val="13"/>
  </w:num>
  <w:num w:numId="11" w16cid:durableId="862479176">
    <w:abstractNumId w:val="49"/>
  </w:num>
  <w:num w:numId="12" w16cid:durableId="121123314">
    <w:abstractNumId w:val="36"/>
  </w:num>
  <w:num w:numId="13" w16cid:durableId="15547756">
    <w:abstractNumId w:val="58"/>
  </w:num>
  <w:num w:numId="14" w16cid:durableId="89470653">
    <w:abstractNumId w:val="37"/>
  </w:num>
  <w:num w:numId="15" w16cid:durableId="1740058665">
    <w:abstractNumId w:val="34"/>
  </w:num>
  <w:num w:numId="16" w16cid:durableId="610211151">
    <w:abstractNumId w:val="6"/>
  </w:num>
  <w:num w:numId="17" w16cid:durableId="488448272">
    <w:abstractNumId w:val="41"/>
  </w:num>
  <w:num w:numId="18" w16cid:durableId="884951856">
    <w:abstractNumId w:val="48"/>
  </w:num>
  <w:num w:numId="19" w16cid:durableId="835803841">
    <w:abstractNumId w:val="32"/>
  </w:num>
  <w:num w:numId="20" w16cid:durableId="1718355794">
    <w:abstractNumId w:val="21"/>
  </w:num>
  <w:num w:numId="21" w16cid:durableId="1795096580">
    <w:abstractNumId w:val="3"/>
  </w:num>
  <w:num w:numId="22" w16cid:durableId="1573613596">
    <w:abstractNumId w:val="19"/>
  </w:num>
  <w:num w:numId="23" w16cid:durableId="329911382">
    <w:abstractNumId w:val="33"/>
  </w:num>
  <w:num w:numId="24" w16cid:durableId="409692812">
    <w:abstractNumId w:val="23"/>
  </w:num>
  <w:num w:numId="25" w16cid:durableId="2076660331">
    <w:abstractNumId w:val="22"/>
  </w:num>
  <w:num w:numId="26" w16cid:durableId="2103986602">
    <w:abstractNumId w:val="9"/>
  </w:num>
  <w:num w:numId="27" w16cid:durableId="33041755">
    <w:abstractNumId w:val="16"/>
  </w:num>
  <w:num w:numId="28" w16cid:durableId="1754279418">
    <w:abstractNumId w:val="39"/>
  </w:num>
  <w:num w:numId="29" w16cid:durableId="1572425675">
    <w:abstractNumId w:val="53"/>
  </w:num>
  <w:num w:numId="30" w16cid:durableId="2052996057">
    <w:abstractNumId w:val="5"/>
  </w:num>
  <w:num w:numId="31" w16cid:durableId="2032025066">
    <w:abstractNumId w:val="31"/>
  </w:num>
  <w:num w:numId="32" w16cid:durableId="1541287531">
    <w:abstractNumId w:val="27"/>
  </w:num>
  <w:num w:numId="33" w16cid:durableId="1189753648">
    <w:abstractNumId w:val="30"/>
  </w:num>
  <w:num w:numId="34" w16cid:durableId="660163009">
    <w:abstractNumId w:val="1"/>
  </w:num>
  <w:num w:numId="35" w16cid:durableId="28377726">
    <w:abstractNumId w:val="7"/>
  </w:num>
  <w:num w:numId="36" w16cid:durableId="968781872">
    <w:abstractNumId w:val="25"/>
  </w:num>
  <w:num w:numId="37" w16cid:durableId="2128235465">
    <w:abstractNumId w:val="29"/>
  </w:num>
  <w:num w:numId="38" w16cid:durableId="734470601">
    <w:abstractNumId w:val="50"/>
  </w:num>
  <w:num w:numId="39" w16cid:durableId="1632831031">
    <w:abstractNumId w:val="57"/>
  </w:num>
  <w:num w:numId="40" w16cid:durableId="444080431">
    <w:abstractNumId w:val="38"/>
  </w:num>
  <w:num w:numId="41" w16cid:durableId="1185437723">
    <w:abstractNumId w:val="46"/>
  </w:num>
  <w:num w:numId="42" w16cid:durableId="1383628478">
    <w:abstractNumId w:val="43"/>
  </w:num>
  <w:num w:numId="43" w16cid:durableId="1735934849">
    <w:abstractNumId w:val="17"/>
  </w:num>
  <w:num w:numId="44" w16cid:durableId="2048027258">
    <w:abstractNumId w:val="52"/>
  </w:num>
  <w:num w:numId="45" w16cid:durableId="1342968514">
    <w:abstractNumId w:val="18"/>
  </w:num>
  <w:num w:numId="46" w16cid:durableId="1346979390">
    <w:abstractNumId w:val="11"/>
  </w:num>
  <w:num w:numId="47" w16cid:durableId="1569419887">
    <w:abstractNumId w:val="26"/>
  </w:num>
  <w:num w:numId="48" w16cid:durableId="1828013070">
    <w:abstractNumId w:val="10"/>
  </w:num>
  <w:num w:numId="49" w16cid:durableId="1286734265">
    <w:abstractNumId w:val="14"/>
  </w:num>
  <w:num w:numId="50" w16cid:durableId="88353198">
    <w:abstractNumId w:val="15"/>
  </w:num>
  <w:num w:numId="51" w16cid:durableId="2091542855">
    <w:abstractNumId w:val="55"/>
  </w:num>
  <w:num w:numId="52" w16cid:durableId="2007516479">
    <w:abstractNumId w:val="20"/>
  </w:num>
  <w:num w:numId="53" w16cid:durableId="494884809">
    <w:abstractNumId w:val="24"/>
  </w:num>
  <w:num w:numId="54" w16cid:durableId="1585452259">
    <w:abstractNumId w:val="2"/>
  </w:num>
  <w:num w:numId="55" w16cid:durableId="1862008909">
    <w:abstractNumId w:val="4"/>
  </w:num>
  <w:num w:numId="56" w16cid:durableId="778257404">
    <w:abstractNumId w:val="47"/>
  </w:num>
  <w:num w:numId="57" w16cid:durableId="1029793634">
    <w:abstractNumId w:val="35"/>
  </w:num>
  <w:num w:numId="58" w16cid:durableId="2016229290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9" w16cid:durableId="1950159739">
    <w:abstractNumId w:val="10"/>
  </w:num>
  <w:num w:numId="60" w16cid:durableId="1833138255">
    <w:abstractNumId w:val="11"/>
  </w:num>
  <w:num w:numId="61" w16cid:durableId="39061078">
    <w:abstractNumId w:val="26"/>
  </w:num>
  <w:num w:numId="62" w16cid:durableId="2002004130">
    <w:abstractNumId w:val="54"/>
  </w:num>
  <w:num w:numId="63" w16cid:durableId="334573950">
    <w:abstractNumId w:val="40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DU0NTezNDa2NDVT0lEKTi0uzszPAykwrAUADuxlzywAAAA="/>
  </w:docVars>
  <w:rsids>
    <w:rsidRoot w:val="005A3D92"/>
    <w:rsid w:val="0000251C"/>
    <w:rsid w:val="00004569"/>
    <w:rsid w:val="00004A6D"/>
    <w:rsid w:val="00005366"/>
    <w:rsid w:val="0001180A"/>
    <w:rsid w:val="000157D8"/>
    <w:rsid w:val="0001694E"/>
    <w:rsid w:val="00023F7D"/>
    <w:rsid w:val="0003072B"/>
    <w:rsid w:val="00031972"/>
    <w:rsid w:val="00031E8D"/>
    <w:rsid w:val="00036E54"/>
    <w:rsid w:val="000477C2"/>
    <w:rsid w:val="00047808"/>
    <w:rsid w:val="00064EEF"/>
    <w:rsid w:val="00065C74"/>
    <w:rsid w:val="00073852"/>
    <w:rsid w:val="0007550E"/>
    <w:rsid w:val="00076FD1"/>
    <w:rsid w:val="0008113A"/>
    <w:rsid w:val="00081B53"/>
    <w:rsid w:val="0008454A"/>
    <w:rsid w:val="00084D1C"/>
    <w:rsid w:val="000857F6"/>
    <w:rsid w:val="00090466"/>
    <w:rsid w:val="000967A1"/>
    <w:rsid w:val="00096A2D"/>
    <w:rsid w:val="000A0B82"/>
    <w:rsid w:val="000A293D"/>
    <w:rsid w:val="000A6014"/>
    <w:rsid w:val="000A6EBE"/>
    <w:rsid w:val="000A79D1"/>
    <w:rsid w:val="000B2B10"/>
    <w:rsid w:val="000B2E5B"/>
    <w:rsid w:val="000C22F4"/>
    <w:rsid w:val="000C2E93"/>
    <w:rsid w:val="000C434C"/>
    <w:rsid w:val="000C5CA0"/>
    <w:rsid w:val="000D0A3C"/>
    <w:rsid w:val="000D2865"/>
    <w:rsid w:val="000D6366"/>
    <w:rsid w:val="000D7929"/>
    <w:rsid w:val="000E2451"/>
    <w:rsid w:val="000E2457"/>
    <w:rsid w:val="000E277C"/>
    <w:rsid w:val="000E7230"/>
    <w:rsid w:val="000F1378"/>
    <w:rsid w:val="000F1C93"/>
    <w:rsid w:val="000F4584"/>
    <w:rsid w:val="000F4E10"/>
    <w:rsid w:val="000F6559"/>
    <w:rsid w:val="000F7B2E"/>
    <w:rsid w:val="0010104A"/>
    <w:rsid w:val="00105A00"/>
    <w:rsid w:val="0010753C"/>
    <w:rsid w:val="00107B00"/>
    <w:rsid w:val="001111ED"/>
    <w:rsid w:val="00112416"/>
    <w:rsid w:val="00112973"/>
    <w:rsid w:val="001137A8"/>
    <w:rsid w:val="00113C7E"/>
    <w:rsid w:val="00115C63"/>
    <w:rsid w:val="00115F62"/>
    <w:rsid w:val="001226FB"/>
    <w:rsid w:val="00126176"/>
    <w:rsid w:val="00126CFB"/>
    <w:rsid w:val="00127C46"/>
    <w:rsid w:val="00136556"/>
    <w:rsid w:val="0014085E"/>
    <w:rsid w:val="00140ADE"/>
    <w:rsid w:val="00141D4B"/>
    <w:rsid w:val="00144259"/>
    <w:rsid w:val="00145301"/>
    <w:rsid w:val="001462DA"/>
    <w:rsid w:val="001513E3"/>
    <w:rsid w:val="00151685"/>
    <w:rsid w:val="00157193"/>
    <w:rsid w:val="001576A7"/>
    <w:rsid w:val="001622EB"/>
    <w:rsid w:val="00165492"/>
    <w:rsid w:val="00166BF5"/>
    <w:rsid w:val="001672BA"/>
    <w:rsid w:val="00170673"/>
    <w:rsid w:val="00170F8D"/>
    <w:rsid w:val="0017395B"/>
    <w:rsid w:val="001757A8"/>
    <w:rsid w:val="00177799"/>
    <w:rsid w:val="00182B15"/>
    <w:rsid w:val="001835CD"/>
    <w:rsid w:val="0018767D"/>
    <w:rsid w:val="00187B75"/>
    <w:rsid w:val="001921E3"/>
    <w:rsid w:val="0019275C"/>
    <w:rsid w:val="00193345"/>
    <w:rsid w:val="001949CD"/>
    <w:rsid w:val="001A235F"/>
    <w:rsid w:val="001A4760"/>
    <w:rsid w:val="001A5345"/>
    <w:rsid w:val="001A6E83"/>
    <w:rsid w:val="001B01C1"/>
    <w:rsid w:val="001B39F0"/>
    <w:rsid w:val="001B64A3"/>
    <w:rsid w:val="001B6573"/>
    <w:rsid w:val="001B73E3"/>
    <w:rsid w:val="001B7AC9"/>
    <w:rsid w:val="001C4DF7"/>
    <w:rsid w:val="001C5AA7"/>
    <w:rsid w:val="001D2748"/>
    <w:rsid w:val="001D7493"/>
    <w:rsid w:val="001E2BF6"/>
    <w:rsid w:val="001E40E4"/>
    <w:rsid w:val="001E6A0D"/>
    <w:rsid w:val="001F1D80"/>
    <w:rsid w:val="001F3ED3"/>
    <w:rsid w:val="001F4A2A"/>
    <w:rsid w:val="001F6C86"/>
    <w:rsid w:val="001F7344"/>
    <w:rsid w:val="001F7E69"/>
    <w:rsid w:val="00200062"/>
    <w:rsid w:val="00210345"/>
    <w:rsid w:val="00213EDA"/>
    <w:rsid w:val="00215BF9"/>
    <w:rsid w:val="00217FCC"/>
    <w:rsid w:val="002204F9"/>
    <w:rsid w:val="002220EF"/>
    <w:rsid w:val="002228A6"/>
    <w:rsid w:val="00230480"/>
    <w:rsid w:val="002323DE"/>
    <w:rsid w:val="0023347E"/>
    <w:rsid w:val="00240A1F"/>
    <w:rsid w:val="002432EA"/>
    <w:rsid w:val="00243B2D"/>
    <w:rsid w:val="002442FA"/>
    <w:rsid w:val="002447B2"/>
    <w:rsid w:val="00244A9E"/>
    <w:rsid w:val="0024652C"/>
    <w:rsid w:val="00252FD0"/>
    <w:rsid w:val="00260371"/>
    <w:rsid w:val="00264D3D"/>
    <w:rsid w:val="002652AD"/>
    <w:rsid w:val="002709C2"/>
    <w:rsid w:val="00272CF5"/>
    <w:rsid w:val="00280143"/>
    <w:rsid w:val="00282144"/>
    <w:rsid w:val="00291A01"/>
    <w:rsid w:val="00293A0C"/>
    <w:rsid w:val="00295E0C"/>
    <w:rsid w:val="002A1EDA"/>
    <w:rsid w:val="002A1F01"/>
    <w:rsid w:val="002A2926"/>
    <w:rsid w:val="002A36BE"/>
    <w:rsid w:val="002A49DA"/>
    <w:rsid w:val="002B09E7"/>
    <w:rsid w:val="002B3E16"/>
    <w:rsid w:val="002C26EE"/>
    <w:rsid w:val="002C6FFC"/>
    <w:rsid w:val="002D2414"/>
    <w:rsid w:val="002E0AA3"/>
    <w:rsid w:val="002E209E"/>
    <w:rsid w:val="002E5940"/>
    <w:rsid w:val="002E6E99"/>
    <w:rsid w:val="002E7238"/>
    <w:rsid w:val="002E7462"/>
    <w:rsid w:val="002F4ED7"/>
    <w:rsid w:val="002F536C"/>
    <w:rsid w:val="002F772B"/>
    <w:rsid w:val="002F79B2"/>
    <w:rsid w:val="00302171"/>
    <w:rsid w:val="00303421"/>
    <w:rsid w:val="00307C5E"/>
    <w:rsid w:val="00307D3A"/>
    <w:rsid w:val="003148C5"/>
    <w:rsid w:val="003178E0"/>
    <w:rsid w:val="003216B8"/>
    <w:rsid w:val="00321B44"/>
    <w:rsid w:val="00324E0A"/>
    <w:rsid w:val="00330420"/>
    <w:rsid w:val="00333890"/>
    <w:rsid w:val="00340A44"/>
    <w:rsid w:val="003411CB"/>
    <w:rsid w:val="0034482D"/>
    <w:rsid w:val="0035089B"/>
    <w:rsid w:val="00352119"/>
    <w:rsid w:val="003526E0"/>
    <w:rsid w:val="00353D62"/>
    <w:rsid w:val="0036715E"/>
    <w:rsid w:val="00367E2E"/>
    <w:rsid w:val="00370F99"/>
    <w:rsid w:val="003711B0"/>
    <w:rsid w:val="003736E4"/>
    <w:rsid w:val="003742E2"/>
    <w:rsid w:val="00376577"/>
    <w:rsid w:val="003835B6"/>
    <w:rsid w:val="003835DE"/>
    <w:rsid w:val="0038390B"/>
    <w:rsid w:val="00385231"/>
    <w:rsid w:val="003857E4"/>
    <w:rsid w:val="00386742"/>
    <w:rsid w:val="00393586"/>
    <w:rsid w:val="00396A44"/>
    <w:rsid w:val="003A0689"/>
    <w:rsid w:val="003A1D0E"/>
    <w:rsid w:val="003A1EB1"/>
    <w:rsid w:val="003B6364"/>
    <w:rsid w:val="003B6DA7"/>
    <w:rsid w:val="003C36CE"/>
    <w:rsid w:val="003C5011"/>
    <w:rsid w:val="003D3808"/>
    <w:rsid w:val="003D4B2A"/>
    <w:rsid w:val="003D712E"/>
    <w:rsid w:val="003E24D6"/>
    <w:rsid w:val="003E3826"/>
    <w:rsid w:val="003E40A7"/>
    <w:rsid w:val="0040029E"/>
    <w:rsid w:val="00400627"/>
    <w:rsid w:val="004033D9"/>
    <w:rsid w:val="00403B0C"/>
    <w:rsid w:val="0040578F"/>
    <w:rsid w:val="00410B27"/>
    <w:rsid w:val="00415395"/>
    <w:rsid w:val="00420B22"/>
    <w:rsid w:val="0042204F"/>
    <w:rsid w:val="00422526"/>
    <w:rsid w:val="0042265E"/>
    <w:rsid w:val="00424C31"/>
    <w:rsid w:val="00425664"/>
    <w:rsid w:val="00432E15"/>
    <w:rsid w:val="0043627E"/>
    <w:rsid w:val="00436326"/>
    <w:rsid w:val="00437F70"/>
    <w:rsid w:val="004402E3"/>
    <w:rsid w:val="00440DFF"/>
    <w:rsid w:val="0044633B"/>
    <w:rsid w:val="0045021D"/>
    <w:rsid w:val="00460DB1"/>
    <w:rsid w:val="00462F37"/>
    <w:rsid w:val="00463253"/>
    <w:rsid w:val="004635FE"/>
    <w:rsid w:val="00463EF4"/>
    <w:rsid w:val="00464BC3"/>
    <w:rsid w:val="004673DF"/>
    <w:rsid w:val="004674A4"/>
    <w:rsid w:val="00467B42"/>
    <w:rsid w:val="00472998"/>
    <w:rsid w:val="00473C39"/>
    <w:rsid w:val="0047473B"/>
    <w:rsid w:val="00476EA6"/>
    <w:rsid w:val="00477A12"/>
    <w:rsid w:val="00480A3C"/>
    <w:rsid w:val="00482E43"/>
    <w:rsid w:val="00483016"/>
    <w:rsid w:val="004872B3"/>
    <w:rsid w:val="004924BB"/>
    <w:rsid w:val="00492FBD"/>
    <w:rsid w:val="0049709E"/>
    <w:rsid w:val="004A04E7"/>
    <w:rsid w:val="004A2711"/>
    <w:rsid w:val="004A7803"/>
    <w:rsid w:val="004B004E"/>
    <w:rsid w:val="004B42E5"/>
    <w:rsid w:val="004B6B2C"/>
    <w:rsid w:val="004B74E3"/>
    <w:rsid w:val="004C14E8"/>
    <w:rsid w:val="004C26C1"/>
    <w:rsid w:val="004C2A1B"/>
    <w:rsid w:val="004E0C67"/>
    <w:rsid w:val="004E3A28"/>
    <w:rsid w:val="004E462B"/>
    <w:rsid w:val="004E5177"/>
    <w:rsid w:val="004E5398"/>
    <w:rsid w:val="004E5BB4"/>
    <w:rsid w:val="004F6CF7"/>
    <w:rsid w:val="00501126"/>
    <w:rsid w:val="00507FD9"/>
    <w:rsid w:val="00510949"/>
    <w:rsid w:val="00510E2E"/>
    <w:rsid w:val="00515012"/>
    <w:rsid w:val="00515995"/>
    <w:rsid w:val="0052135B"/>
    <w:rsid w:val="00522026"/>
    <w:rsid w:val="00522F2D"/>
    <w:rsid w:val="005251E0"/>
    <w:rsid w:val="00540C55"/>
    <w:rsid w:val="0054235C"/>
    <w:rsid w:val="00542812"/>
    <w:rsid w:val="005526CB"/>
    <w:rsid w:val="00554352"/>
    <w:rsid w:val="00556C5C"/>
    <w:rsid w:val="0056144A"/>
    <w:rsid w:val="005616C8"/>
    <w:rsid w:val="00562635"/>
    <w:rsid w:val="00563A49"/>
    <w:rsid w:val="00564472"/>
    <w:rsid w:val="00565AEE"/>
    <w:rsid w:val="00565D6F"/>
    <w:rsid w:val="00576A8C"/>
    <w:rsid w:val="0057758F"/>
    <w:rsid w:val="00580F7C"/>
    <w:rsid w:val="00581E77"/>
    <w:rsid w:val="00583F28"/>
    <w:rsid w:val="005846CE"/>
    <w:rsid w:val="0059306C"/>
    <w:rsid w:val="00596FCD"/>
    <w:rsid w:val="005A0239"/>
    <w:rsid w:val="005A061B"/>
    <w:rsid w:val="005A3D92"/>
    <w:rsid w:val="005A4A48"/>
    <w:rsid w:val="005A6FDD"/>
    <w:rsid w:val="005B47CB"/>
    <w:rsid w:val="005B5EBC"/>
    <w:rsid w:val="005B6F69"/>
    <w:rsid w:val="005B730F"/>
    <w:rsid w:val="005C316A"/>
    <w:rsid w:val="005C5269"/>
    <w:rsid w:val="005D153F"/>
    <w:rsid w:val="005D561A"/>
    <w:rsid w:val="005D67DD"/>
    <w:rsid w:val="005D724D"/>
    <w:rsid w:val="005E2BE2"/>
    <w:rsid w:val="005E5232"/>
    <w:rsid w:val="005E73EE"/>
    <w:rsid w:val="005F264A"/>
    <w:rsid w:val="005F337E"/>
    <w:rsid w:val="00603234"/>
    <w:rsid w:val="00603399"/>
    <w:rsid w:val="00606655"/>
    <w:rsid w:val="006109FF"/>
    <w:rsid w:val="00610CB0"/>
    <w:rsid w:val="00612828"/>
    <w:rsid w:val="00626273"/>
    <w:rsid w:val="006277FB"/>
    <w:rsid w:val="00633F60"/>
    <w:rsid w:val="00642847"/>
    <w:rsid w:val="006432C0"/>
    <w:rsid w:val="00644F32"/>
    <w:rsid w:val="00646F7A"/>
    <w:rsid w:val="006476F0"/>
    <w:rsid w:val="0065229E"/>
    <w:rsid w:val="00653863"/>
    <w:rsid w:val="00660D3D"/>
    <w:rsid w:val="00661D8A"/>
    <w:rsid w:val="006620B5"/>
    <w:rsid w:val="006640AD"/>
    <w:rsid w:val="006647B7"/>
    <w:rsid w:val="00664C8C"/>
    <w:rsid w:val="00666CD7"/>
    <w:rsid w:val="00673F9B"/>
    <w:rsid w:val="00674270"/>
    <w:rsid w:val="006844D2"/>
    <w:rsid w:val="006845B3"/>
    <w:rsid w:val="006864A4"/>
    <w:rsid w:val="0069309C"/>
    <w:rsid w:val="00694060"/>
    <w:rsid w:val="0069554C"/>
    <w:rsid w:val="0069567B"/>
    <w:rsid w:val="006A252B"/>
    <w:rsid w:val="006A6EE7"/>
    <w:rsid w:val="006A7608"/>
    <w:rsid w:val="006A7CAD"/>
    <w:rsid w:val="006A7F7A"/>
    <w:rsid w:val="006B0815"/>
    <w:rsid w:val="006B0F10"/>
    <w:rsid w:val="006B1329"/>
    <w:rsid w:val="006B209A"/>
    <w:rsid w:val="006B273C"/>
    <w:rsid w:val="006B380A"/>
    <w:rsid w:val="006B42AF"/>
    <w:rsid w:val="006B47D6"/>
    <w:rsid w:val="006C1EF7"/>
    <w:rsid w:val="006C2DEC"/>
    <w:rsid w:val="006D08D9"/>
    <w:rsid w:val="006D24A0"/>
    <w:rsid w:val="006D5894"/>
    <w:rsid w:val="006D6633"/>
    <w:rsid w:val="006E5D8E"/>
    <w:rsid w:val="006F176C"/>
    <w:rsid w:val="006F2480"/>
    <w:rsid w:val="006F41A7"/>
    <w:rsid w:val="007011A2"/>
    <w:rsid w:val="00701CC9"/>
    <w:rsid w:val="00702741"/>
    <w:rsid w:val="00704E09"/>
    <w:rsid w:val="00707055"/>
    <w:rsid w:val="00710DD7"/>
    <w:rsid w:val="00711DF4"/>
    <w:rsid w:val="00717178"/>
    <w:rsid w:val="00720290"/>
    <w:rsid w:val="00721AA5"/>
    <w:rsid w:val="00724C4F"/>
    <w:rsid w:val="0072566C"/>
    <w:rsid w:val="00725DCA"/>
    <w:rsid w:val="0072786F"/>
    <w:rsid w:val="00731D13"/>
    <w:rsid w:val="007362A5"/>
    <w:rsid w:val="007506C3"/>
    <w:rsid w:val="007555DF"/>
    <w:rsid w:val="00761D24"/>
    <w:rsid w:val="007644B7"/>
    <w:rsid w:val="00770AF2"/>
    <w:rsid w:val="00772981"/>
    <w:rsid w:val="00772F10"/>
    <w:rsid w:val="00775E5A"/>
    <w:rsid w:val="00781849"/>
    <w:rsid w:val="007832F1"/>
    <w:rsid w:val="0078720F"/>
    <w:rsid w:val="0079153B"/>
    <w:rsid w:val="007932BE"/>
    <w:rsid w:val="00796ABA"/>
    <w:rsid w:val="0079756C"/>
    <w:rsid w:val="007A6A96"/>
    <w:rsid w:val="007C1FBC"/>
    <w:rsid w:val="007C34FE"/>
    <w:rsid w:val="007C4BF3"/>
    <w:rsid w:val="007C6B00"/>
    <w:rsid w:val="007D01B3"/>
    <w:rsid w:val="007D6C99"/>
    <w:rsid w:val="007E4964"/>
    <w:rsid w:val="007E5F0F"/>
    <w:rsid w:val="007F0815"/>
    <w:rsid w:val="007F0D6C"/>
    <w:rsid w:val="007F10EA"/>
    <w:rsid w:val="00802682"/>
    <w:rsid w:val="00804500"/>
    <w:rsid w:val="00812A19"/>
    <w:rsid w:val="00815227"/>
    <w:rsid w:val="00826C9F"/>
    <w:rsid w:val="00826E8A"/>
    <w:rsid w:val="00831C5A"/>
    <w:rsid w:val="0083458D"/>
    <w:rsid w:val="008358C2"/>
    <w:rsid w:val="00837EA9"/>
    <w:rsid w:val="0084198F"/>
    <w:rsid w:val="00844177"/>
    <w:rsid w:val="00844D8D"/>
    <w:rsid w:val="00850D8B"/>
    <w:rsid w:val="00856507"/>
    <w:rsid w:val="00857BDA"/>
    <w:rsid w:val="0086280D"/>
    <w:rsid w:val="00863FF3"/>
    <w:rsid w:val="0086621D"/>
    <w:rsid w:val="00867B1E"/>
    <w:rsid w:val="00873A0D"/>
    <w:rsid w:val="00873BE1"/>
    <w:rsid w:val="00873F36"/>
    <w:rsid w:val="0087596F"/>
    <w:rsid w:val="00875BB9"/>
    <w:rsid w:val="00876626"/>
    <w:rsid w:val="00880181"/>
    <w:rsid w:val="008813E3"/>
    <w:rsid w:val="0088276D"/>
    <w:rsid w:val="00885E43"/>
    <w:rsid w:val="00886B71"/>
    <w:rsid w:val="008914CF"/>
    <w:rsid w:val="008A03AD"/>
    <w:rsid w:val="008A3F08"/>
    <w:rsid w:val="008A55E8"/>
    <w:rsid w:val="008A77C6"/>
    <w:rsid w:val="008B1128"/>
    <w:rsid w:val="008B403A"/>
    <w:rsid w:val="008C02AD"/>
    <w:rsid w:val="008C2594"/>
    <w:rsid w:val="008C69EB"/>
    <w:rsid w:val="008C6EBE"/>
    <w:rsid w:val="008D37A9"/>
    <w:rsid w:val="008D46FB"/>
    <w:rsid w:val="008D5A1F"/>
    <w:rsid w:val="008D67DE"/>
    <w:rsid w:val="008D71BF"/>
    <w:rsid w:val="008E4497"/>
    <w:rsid w:val="008E537F"/>
    <w:rsid w:val="008E67A3"/>
    <w:rsid w:val="008F452D"/>
    <w:rsid w:val="008F4E04"/>
    <w:rsid w:val="008F53DC"/>
    <w:rsid w:val="008F76C7"/>
    <w:rsid w:val="0090076E"/>
    <w:rsid w:val="0090145C"/>
    <w:rsid w:val="00903A14"/>
    <w:rsid w:val="00904975"/>
    <w:rsid w:val="0091030A"/>
    <w:rsid w:val="00910832"/>
    <w:rsid w:val="00913581"/>
    <w:rsid w:val="009173EF"/>
    <w:rsid w:val="009210DD"/>
    <w:rsid w:val="00924727"/>
    <w:rsid w:val="0092503D"/>
    <w:rsid w:val="009259D3"/>
    <w:rsid w:val="00931C87"/>
    <w:rsid w:val="00940B20"/>
    <w:rsid w:val="00940EB5"/>
    <w:rsid w:val="00944FA9"/>
    <w:rsid w:val="00945534"/>
    <w:rsid w:val="00947001"/>
    <w:rsid w:val="009538AD"/>
    <w:rsid w:val="00953F5C"/>
    <w:rsid w:val="00954A10"/>
    <w:rsid w:val="00955F83"/>
    <w:rsid w:val="009568C7"/>
    <w:rsid w:val="00957566"/>
    <w:rsid w:val="0096217D"/>
    <w:rsid w:val="00962CEC"/>
    <w:rsid w:val="0096523D"/>
    <w:rsid w:val="00965D01"/>
    <w:rsid w:val="0097342A"/>
    <w:rsid w:val="009734DC"/>
    <w:rsid w:val="00981058"/>
    <w:rsid w:val="009812D9"/>
    <w:rsid w:val="00987685"/>
    <w:rsid w:val="00991228"/>
    <w:rsid w:val="00992F26"/>
    <w:rsid w:val="00993915"/>
    <w:rsid w:val="009963D8"/>
    <w:rsid w:val="00997E06"/>
    <w:rsid w:val="00997F26"/>
    <w:rsid w:val="009A2221"/>
    <w:rsid w:val="009A3932"/>
    <w:rsid w:val="009A7201"/>
    <w:rsid w:val="009A79D2"/>
    <w:rsid w:val="009B33D7"/>
    <w:rsid w:val="009B3D12"/>
    <w:rsid w:val="009B5447"/>
    <w:rsid w:val="009B6263"/>
    <w:rsid w:val="009B6C0D"/>
    <w:rsid w:val="009B6D74"/>
    <w:rsid w:val="009B75C3"/>
    <w:rsid w:val="009C0E1F"/>
    <w:rsid w:val="009C616A"/>
    <w:rsid w:val="009C68D1"/>
    <w:rsid w:val="009D04FE"/>
    <w:rsid w:val="009D19CF"/>
    <w:rsid w:val="009D28B2"/>
    <w:rsid w:val="009D586F"/>
    <w:rsid w:val="009D64A2"/>
    <w:rsid w:val="009E4500"/>
    <w:rsid w:val="009E538D"/>
    <w:rsid w:val="009E6A8C"/>
    <w:rsid w:val="009E6FDA"/>
    <w:rsid w:val="009F5728"/>
    <w:rsid w:val="009F7181"/>
    <w:rsid w:val="00A02094"/>
    <w:rsid w:val="00A021EF"/>
    <w:rsid w:val="00A02C7A"/>
    <w:rsid w:val="00A057C7"/>
    <w:rsid w:val="00A07CB0"/>
    <w:rsid w:val="00A13AE4"/>
    <w:rsid w:val="00A2202A"/>
    <w:rsid w:val="00A22EA9"/>
    <w:rsid w:val="00A37963"/>
    <w:rsid w:val="00A37A89"/>
    <w:rsid w:val="00A40656"/>
    <w:rsid w:val="00A42520"/>
    <w:rsid w:val="00A4514D"/>
    <w:rsid w:val="00A460F6"/>
    <w:rsid w:val="00A503E4"/>
    <w:rsid w:val="00A50E11"/>
    <w:rsid w:val="00A5653B"/>
    <w:rsid w:val="00A609B4"/>
    <w:rsid w:val="00A615B0"/>
    <w:rsid w:val="00A75866"/>
    <w:rsid w:val="00A75A32"/>
    <w:rsid w:val="00A774E5"/>
    <w:rsid w:val="00A80009"/>
    <w:rsid w:val="00A82463"/>
    <w:rsid w:val="00A9465F"/>
    <w:rsid w:val="00A97CF6"/>
    <w:rsid w:val="00AA02D6"/>
    <w:rsid w:val="00AA0981"/>
    <w:rsid w:val="00AA170F"/>
    <w:rsid w:val="00AA302D"/>
    <w:rsid w:val="00AA4533"/>
    <w:rsid w:val="00AA6894"/>
    <w:rsid w:val="00AB4230"/>
    <w:rsid w:val="00AC37B5"/>
    <w:rsid w:val="00AC4756"/>
    <w:rsid w:val="00AD05DF"/>
    <w:rsid w:val="00AD27FE"/>
    <w:rsid w:val="00AE1464"/>
    <w:rsid w:val="00AE37A7"/>
    <w:rsid w:val="00AF3A7F"/>
    <w:rsid w:val="00AF576C"/>
    <w:rsid w:val="00B00968"/>
    <w:rsid w:val="00B015C0"/>
    <w:rsid w:val="00B03EE0"/>
    <w:rsid w:val="00B0677D"/>
    <w:rsid w:val="00B1653D"/>
    <w:rsid w:val="00B17C0B"/>
    <w:rsid w:val="00B224A8"/>
    <w:rsid w:val="00B22597"/>
    <w:rsid w:val="00B22C5C"/>
    <w:rsid w:val="00B31445"/>
    <w:rsid w:val="00B34273"/>
    <w:rsid w:val="00B369AC"/>
    <w:rsid w:val="00B40469"/>
    <w:rsid w:val="00B439D7"/>
    <w:rsid w:val="00B46CFA"/>
    <w:rsid w:val="00B57533"/>
    <w:rsid w:val="00B579DA"/>
    <w:rsid w:val="00B6017C"/>
    <w:rsid w:val="00B637B6"/>
    <w:rsid w:val="00B67DF4"/>
    <w:rsid w:val="00B72507"/>
    <w:rsid w:val="00B80361"/>
    <w:rsid w:val="00B8055F"/>
    <w:rsid w:val="00B9095B"/>
    <w:rsid w:val="00B9184D"/>
    <w:rsid w:val="00B9282B"/>
    <w:rsid w:val="00B93751"/>
    <w:rsid w:val="00B93911"/>
    <w:rsid w:val="00B96195"/>
    <w:rsid w:val="00BA40AC"/>
    <w:rsid w:val="00BB2F0B"/>
    <w:rsid w:val="00BB64DC"/>
    <w:rsid w:val="00BC0DEF"/>
    <w:rsid w:val="00BC7133"/>
    <w:rsid w:val="00BE2C51"/>
    <w:rsid w:val="00BE3E7A"/>
    <w:rsid w:val="00BE4017"/>
    <w:rsid w:val="00BE799D"/>
    <w:rsid w:val="00BF12C3"/>
    <w:rsid w:val="00BF2496"/>
    <w:rsid w:val="00BF3103"/>
    <w:rsid w:val="00BF3D35"/>
    <w:rsid w:val="00C00518"/>
    <w:rsid w:val="00C015FC"/>
    <w:rsid w:val="00C041BD"/>
    <w:rsid w:val="00C04DFB"/>
    <w:rsid w:val="00C05F3F"/>
    <w:rsid w:val="00C075D0"/>
    <w:rsid w:val="00C15C18"/>
    <w:rsid w:val="00C226D7"/>
    <w:rsid w:val="00C239F7"/>
    <w:rsid w:val="00C27C26"/>
    <w:rsid w:val="00C27D84"/>
    <w:rsid w:val="00C30176"/>
    <w:rsid w:val="00C31200"/>
    <w:rsid w:val="00C3306C"/>
    <w:rsid w:val="00C46F7B"/>
    <w:rsid w:val="00C5124D"/>
    <w:rsid w:val="00C536FB"/>
    <w:rsid w:val="00C53AA5"/>
    <w:rsid w:val="00C555E5"/>
    <w:rsid w:val="00C55F30"/>
    <w:rsid w:val="00C60E28"/>
    <w:rsid w:val="00C62341"/>
    <w:rsid w:val="00C64A4A"/>
    <w:rsid w:val="00C67D50"/>
    <w:rsid w:val="00C71921"/>
    <w:rsid w:val="00C8050A"/>
    <w:rsid w:val="00C84822"/>
    <w:rsid w:val="00C8503C"/>
    <w:rsid w:val="00C8540B"/>
    <w:rsid w:val="00C86F1A"/>
    <w:rsid w:val="00C8751E"/>
    <w:rsid w:val="00C9197E"/>
    <w:rsid w:val="00C9520A"/>
    <w:rsid w:val="00C95454"/>
    <w:rsid w:val="00C95EC6"/>
    <w:rsid w:val="00C97CC1"/>
    <w:rsid w:val="00CA0422"/>
    <w:rsid w:val="00CA3AA4"/>
    <w:rsid w:val="00CA3C63"/>
    <w:rsid w:val="00CA424D"/>
    <w:rsid w:val="00CA4A59"/>
    <w:rsid w:val="00CB1A46"/>
    <w:rsid w:val="00CB37B9"/>
    <w:rsid w:val="00CB6A80"/>
    <w:rsid w:val="00CB6C3D"/>
    <w:rsid w:val="00CC1DEA"/>
    <w:rsid w:val="00CD1259"/>
    <w:rsid w:val="00CD79BD"/>
    <w:rsid w:val="00CE1D62"/>
    <w:rsid w:val="00CE399A"/>
    <w:rsid w:val="00CE5007"/>
    <w:rsid w:val="00CE748D"/>
    <w:rsid w:val="00CF187D"/>
    <w:rsid w:val="00CF7052"/>
    <w:rsid w:val="00D00321"/>
    <w:rsid w:val="00D009F4"/>
    <w:rsid w:val="00D0497C"/>
    <w:rsid w:val="00D06E2B"/>
    <w:rsid w:val="00D0729E"/>
    <w:rsid w:val="00D15674"/>
    <w:rsid w:val="00D15A30"/>
    <w:rsid w:val="00D167C7"/>
    <w:rsid w:val="00D22492"/>
    <w:rsid w:val="00D30716"/>
    <w:rsid w:val="00D307FD"/>
    <w:rsid w:val="00D31FC9"/>
    <w:rsid w:val="00D32D5D"/>
    <w:rsid w:val="00D35806"/>
    <w:rsid w:val="00D37BB9"/>
    <w:rsid w:val="00D42106"/>
    <w:rsid w:val="00D42FFB"/>
    <w:rsid w:val="00D46137"/>
    <w:rsid w:val="00D4746A"/>
    <w:rsid w:val="00D5187B"/>
    <w:rsid w:val="00D55A05"/>
    <w:rsid w:val="00D564CB"/>
    <w:rsid w:val="00D61322"/>
    <w:rsid w:val="00D61B2B"/>
    <w:rsid w:val="00D64A93"/>
    <w:rsid w:val="00D64F87"/>
    <w:rsid w:val="00D659CF"/>
    <w:rsid w:val="00D72BB8"/>
    <w:rsid w:val="00D73885"/>
    <w:rsid w:val="00D75384"/>
    <w:rsid w:val="00D76021"/>
    <w:rsid w:val="00D760DA"/>
    <w:rsid w:val="00D83AC3"/>
    <w:rsid w:val="00D83B1E"/>
    <w:rsid w:val="00D84A29"/>
    <w:rsid w:val="00D85B93"/>
    <w:rsid w:val="00D87A74"/>
    <w:rsid w:val="00D90181"/>
    <w:rsid w:val="00D90B6C"/>
    <w:rsid w:val="00D90E74"/>
    <w:rsid w:val="00D917EC"/>
    <w:rsid w:val="00D93A0D"/>
    <w:rsid w:val="00D94D56"/>
    <w:rsid w:val="00DA35B2"/>
    <w:rsid w:val="00DA6616"/>
    <w:rsid w:val="00DB2F65"/>
    <w:rsid w:val="00DB649F"/>
    <w:rsid w:val="00DC259E"/>
    <w:rsid w:val="00DD4964"/>
    <w:rsid w:val="00DF1B40"/>
    <w:rsid w:val="00DF5843"/>
    <w:rsid w:val="00E018E8"/>
    <w:rsid w:val="00E039BD"/>
    <w:rsid w:val="00E040A0"/>
    <w:rsid w:val="00E04AF4"/>
    <w:rsid w:val="00E04B63"/>
    <w:rsid w:val="00E05DD1"/>
    <w:rsid w:val="00E07458"/>
    <w:rsid w:val="00E11516"/>
    <w:rsid w:val="00E142E5"/>
    <w:rsid w:val="00E14A6A"/>
    <w:rsid w:val="00E15A84"/>
    <w:rsid w:val="00E30452"/>
    <w:rsid w:val="00E321A0"/>
    <w:rsid w:val="00E321A4"/>
    <w:rsid w:val="00E341AB"/>
    <w:rsid w:val="00E34673"/>
    <w:rsid w:val="00E35AD7"/>
    <w:rsid w:val="00E42196"/>
    <w:rsid w:val="00E4344A"/>
    <w:rsid w:val="00E46833"/>
    <w:rsid w:val="00E5234B"/>
    <w:rsid w:val="00E5292C"/>
    <w:rsid w:val="00E60E70"/>
    <w:rsid w:val="00E61AE3"/>
    <w:rsid w:val="00E70887"/>
    <w:rsid w:val="00E71D4C"/>
    <w:rsid w:val="00E81156"/>
    <w:rsid w:val="00E82DD6"/>
    <w:rsid w:val="00E84B8E"/>
    <w:rsid w:val="00E902A4"/>
    <w:rsid w:val="00E9069F"/>
    <w:rsid w:val="00E90E7B"/>
    <w:rsid w:val="00E944B9"/>
    <w:rsid w:val="00E95CD8"/>
    <w:rsid w:val="00EB3858"/>
    <w:rsid w:val="00EB6EF0"/>
    <w:rsid w:val="00EC35FC"/>
    <w:rsid w:val="00ED28D9"/>
    <w:rsid w:val="00ED3258"/>
    <w:rsid w:val="00ED3FD3"/>
    <w:rsid w:val="00ED440F"/>
    <w:rsid w:val="00ED6C85"/>
    <w:rsid w:val="00ED6CD3"/>
    <w:rsid w:val="00ED79BF"/>
    <w:rsid w:val="00EE0569"/>
    <w:rsid w:val="00EE52E5"/>
    <w:rsid w:val="00EF206C"/>
    <w:rsid w:val="00EF20B7"/>
    <w:rsid w:val="00EF4A85"/>
    <w:rsid w:val="00EF6966"/>
    <w:rsid w:val="00F01158"/>
    <w:rsid w:val="00F052DB"/>
    <w:rsid w:val="00F07ADC"/>
    <w:rsid w:val="00F13DFD"/>
    <w:rsid w:val="00F155E7"/>
    <w:rsid w:val="00F22392"/>
    <w:rsid w:val="00F226B1"/>
    <w:rsid w:val="00F2349A"/>
    <w:rsid w:val="00F238D6"/>
    <w:rsid w:val="00F3124E"/>
    <w:rsid w:val="00F3392D"/>
    <w:rsid w:val="00F41EEA"/>
    <w:rsid w:val="00F436E2"/>
    <w:rsid w:val="00F4601C"/>
    <w:rsid w:val="00F46878"/>
    <w:rsid w:val="00F53A55"/>
    <w:rsid w:val="00F54EA4"/>
    <w:rsid w:val="00F625E4"/>
    <w:rsid w:val="00F63AF8"/>
    <w:rsid w:val="00F66283"/>
    <w:rsid w:val="00F7026A"/>
    <w:rsid w:val="00F85AD3"/>
    <w:rsid w:val="00F861D6"/>
    <w:rsid w:val="00F91368"/>
    <w:rsid w:val="00F92E26"/>
    <w:rsid w:val="00F9392B"/>
    <w:rsid w:val="00F94572"/>
    <w:rsid w:val="00F94856"/>
    <w:rsid w:val="00F96C08"/>
    <w:rsid w:val="00FA1828"/>
    <w:rsid w:val="00FA6886"/>
    <w:rsid w:val="00FB4E10"/>
    <w:rsid w:val="00FB5DEC"/>
    <w:rsid w:val="00FB5E91"/>
    <w:rsid w:val="00FC0E1E"/>
    <w:rsid w:val="00FC2D9A"/>
    <w:rsid w:val="00FC417D"/>
    <w:rsid w:val="00FC729F"/>
    <w:rsid w:val="00FD0E40"/>
    <w:rsid w:val="00FD1666"/>
    <w:rsid w:val="00FD2A45"/>
    <w:rsid w:val="00FD556C"/>
    <w:rsid w:val="00FD56C3"/>
    <w:rsid w:val="00FE2032"/>
    <w:rsid w:val="00FF5CE0"/>
    <w:rsid w:val="00FF6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9BB3C9"/>
  <w15:docId w15:val="{0FEF29EB-9228-4A2B-9A94-C94BEF311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13DF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144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65D0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wcity">
    <w:name w:val="Body Text Indent"/>
    <w:basedOn w:val="Normalny"/>
    <w:link w:val="TekstpodstawowywcityZnak"/>
    <w:rsid w:val="00F13DFD"/>
    <w:pPr>
      <w:jc w:val="center"/>
    </w:pPr>
    <w:rPr>
      <w:b/>
      <w:bCs/>
      <w:sz w:val="32"/>
      <w:szCs w:val="32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F13DFD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styleId="Tekstpodstawowy3">
    <w:name w:val="Body Text 3"/>
    <w:basedOn w:val="Normalny"/>
    <w:link w:val="Tekstpodstawowy3Znak"/>
    <w:rsid w:val="00F13DFD"/>
    <w:pPr>
      <w:jc w:val="both"/>
    </w:pPr>
    <w:rPr>
      <w:b/>
      <w:bCs/>
      <w:sz w:val="24"/>
      <w:szCs w:val="24"/>
    </w:rPr>
  </w:style>
  <w:style w:type="character" w:customStyle="1" w:styleId="Tekstpodstawowy3Znak">
    <w:name w:val="Tekst podstawowy 3 Znak"/>
    <w:basedOn w:val="Domylnaczcionkaakapitu"/>
    <w:link w:val="Tekstpodstawowy3"/>
    <w:rsid w:val="00F13DFD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styleId="Hipercze">
    <w:name w:val="Hyperlink"/>
    <w:uiPriority w:val="99"/>
    <w:rsid w:val="00F13DFD"/>
    <w:rPr>
      <w:rFonts w:cs="Times New Roman"/>
      <w:color w:val="0000FF"/>
      <w:u w:val="single"/>
    </w:rPr>
  </w:style>
  <w:style w:type="paragraph" w:styleId="Akapitzlist">
    <w:name w:val="List Paragraph"/>
    <w:aliases w:val="List Paragraph2,List Paragraph"/>
    <w:basedOn w:val="Normalny"/>
    <w:link w:val="AkapitzlistZnak"/>
    <w:uiPriority w:val="34"/>
    <w:qFormat/>
    <w:rsid w:val="00F13DFD"/>
    <w:pPr>
      <w:ind w:left="720"/>
      <w:contextualSpacing/>
    </w:pPr>
    <w:rPr>
      <w:sz w:val="24"/>
      <w:szCs w:val="24"/>
    </w:rPr>
  </w:style>
  <w:style w:type="character" w:customStyle="1" w:styleId="AkapitzlistZnak">
    <w:name w:val="Akapit z listą Znak"/>
    <w:aliases w:val="List Paragraph2 Znak,List Paragraph Znak"/>
    <w:link w:val="Akapitzlist"/>
    <w:uiPriority w:val="34"/>
    <w:qFormat/>
    <w:locked/>
    <w:rsid w:val="00F13DFD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F13DF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13DFD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13DF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F13DF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F13DFD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citation-line">
    <w:name w:val="citation-line"/>
    <w:basedOn w:val="Domylnaczcionkaakapitu"/>
    <w:uiPriority w:val="99"/>
    <w:rsid w:val="00F13DFD"/>
    <w:rPr>
      <w:rFonts w:cs="Times New Roman"/>
    </w:rPr>
  </w:style>
  <w:style w:type="paragraph" w:styleId="Tekstkomentarza">
    <w:name w:val="annotation text"/>
    <w:basedOn w:val="Normalny"/>
    <w:link w:val="TekstkomentarzaZnak"/>
    <w:uiPriority w:val="99"/>
    <w:semiHidden/>
    <w:rsid w:val="00F13DF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13DF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ZLITTIRzmtirliter">
    <w:name w:val="Z_LIT/TIR – zm. tir. literą"/>
    <w:basedOn w:val="Normalny"/>
    <w:uiPriority w:val="99"/>
    <w:rsid w:val="00F13DFD"/>
    <w:pPr>
      <w:spacing w:line="360" w:lineRule="auto"/>
      <w:ind w:left="1384" w:hanging="397"/>
      <w:jc w:val="both"/>
    </w:pPr>
    <w:rPr>
      <w:rFonts w:ascii="Times" w:hAnsi="Times" w:cs="Times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3458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3458D"/>
    <w:rPr>
      <w:rFonts w:ascii="Segoe UI" w:eastAsia="Times New Roman" w:hAnsi="Segoe UI" w:cs="Segoe UI"/>
      <w:sz w:val="18"/>
      <w:szCs w:val="18"/>
      <w:lang w:eastAsia="pl-PL"/>
    </w:rPr>
  </w:style>
  <w:style w:type="character" w:styleId="Odwoaniedokomentarza">
    <w:name w:val="annotation reference"/>
    <w:basedOn w:val="Domylnaczcionkaakapitu"/>
    <w:semiHidden/>
    <w:unhideWhenUsed/>
    <w:rsid w:val="007506C3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506C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506C3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79756C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9756C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79756C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79756C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56144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965D01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2447B2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10345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10345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10345"/>
    <w:rPr>
      <w:vertAlign w:val="superscript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D28D9"/>
    <w:pPr>
      <w:spacing w:line="276" w:lineRule="auto"/>
      <w:outlineLvl w:val="9"/>
    </w:pPr>
  </w:style>
  <w:style w:type="paragraph" w:styleId="Spistreci1">
    <w:name w:val="toc 1"/>
    <w:basedOn w:val="Normalny"/>
    <w:next w:val="Normalny"/>
    <w:autoRedefine/>
    <w:uiPriority w:val="39"/>
    <w:unhideWhenUsed/>
    <w:rsid w:val="00ED28D9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ED28D9"/>
    <w:pPr>
      <w:spacing w:after="100"/>
      <w:ind w:left="200"/>
    </w:p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D3580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635FE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635FE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635FE"/>
    <w:rPr>
      <w:vertAlign w:val="superscript"/>
    </w:rPr>
  </w:style>
  <w:style w:type="paragraph" w:styleId="Poprawka">
    <w:name w:val="Revision"/>
    <w:hidden/>
    <w:uiPriority w:val="99"/>
    <w:semiHidden/>
    <w:rsid w:val="007027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95EC6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8C02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1">
    <w:name w:val="Akapit z listą1"/>
    <w:basedOn w:val="Normalny"/>
    <w:rsid w:val="00EB6EF0"/>
    <w:pPr>
      <w:widowControl w:val="0"/>
      <w:suppressAutoHyphens/>
      <w:ind w:left="708"/>
    </w:pPr>
    <w:rPr>
      <w:sz w:val="24"/>
    </w:rPr>
  </w:style>
  <w:style w:type="paragraph" w:styleId="NormalnyWeb">
    <w:name w:val="Normal (Web)"/>
    <w:basedOn w:val="Normalny"/>
    <w:uiPriority w:val="99"/>
    <w:unhideWhenUsed/>
    <w:rsid w:val="00D15674"/>
    <w:pPr>
      <w:spacing w:after="160" w:line="259" w:lineRule="auto"/>
    </w:pPr>
    <w:rPr>
      <w:rFonts w:eastAsiaTheme="minorHAns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4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4B8F9A44610E145A47B92D88DBB2893" ma:contentTypeVersion="13" ma:contentTypeDescription="Utwórz nowy dokument." ma:contentTypeScope="" ma:versionID="3aeb5f884ed6663f705d5e3aae97e80e">
  <xsd:schema xmlns:xsd="http://www.w3.org/2001/XMLSchema" xmlns:xs="http://www.w3.org/2001/XMLSchema" xmlns:p="http://schemas.microsoft.com/office/2006/metadata/properties" xmlns:ns2="4df0ebfd-26af-4ff9-bf4d-afc53ef3adf9" xmlns:ns3="2171d3e5-6a0b-44a7-afe3-f44a01961136" targetNamespace="http://schemas.microsoft.com/office/2006/metadata/properties" ma:root="true" ma:fieldsID="3f7745058d3a4cc24cbb37831d697cd6" ns2:_="" ns3:_="">
    <xsd:import namespace="4df0ebfd-26af-4ff9-bf4d-afc53ef3adf9"/>
    <xsd:import namespace="2171d3e5-6a0b-44a7-afe3-f44a019611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f0ebfd-26af-4ff9-bf4d-afc53ef3ad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f3f6b421-32e6-490d-99c0-9e418ba611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71d3e5-6a0b-44a7-afe3-f44a0196113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8228528d-5e57-43ab-a156-123832b5d3f5}" ma:internalName="TaxCatchAll" ma:showField="CatchAllData" ma:web="2171d3e5-6a0b-44a7-afe3-f44a019611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71d3e5-6a0b-44a7-afe3-f44a01961136" xsi:nil="true"/>
    <lcf76f155ced4ddcb4097134ff3c332f xmlns="4df0ebfd-26af-4ff9-bf4d-afc53ef3ad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436918E-4241-4EAA-AB15-59BE171B519D}"/>
</file>

<file path=customXml/itemProps2.xml><?xml version="1.0" encoding="utf-8"?>
<ds:datastoreItem xmlns:ds="http://schemas.openxmlformats.org/officeDocument/2006/customXml" ds:itemID="{2AD98C93-1CE5-4039-A383-A05AA63463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F00206-841D-4E3D-A801-F89438C7CB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7F2D259-8172-463E-9CB0-10F69928B57E}">
  <ds:schemaRefs>
    <ds:schemaRef ds:uri="http://schemas.microsoft.com/office/2006/metadata/properties"/>
    <ds:schemaRef ds:uri="http://schemas.microsoft.com/office/infopath/2007/PartnerControls"/>
    <ds:schemaRef ds:uri="2171d3e5-6a0b-44a7-afe3-f44a01961136"/>
    <ds:schemaRef ds:uri="4df0ebfd-26af-4ff9-bf4d-afc53ef3adf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1</Words>
  <Characters>3967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asz Płóciennik</dc:creator>
  <cp:lastModifiedBy>Katarzyna Meger</cp:lastModifiedBy>
  <cp:revision>4</cp:revision>
  <cp:lastPrinted>2022-06-27T10:18:00Z</cp:lastPrinted>
  <dcterms:created xsi:type="dcterms:W3CDTF">2023-02-08T12:06:00Z</dcterms:created>
  <dcterms:modified xsi:type="dcterms:W3CDTF">2023-08-10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B8F9A44610E145A47B92D88DBB2893</vt:lpwstr>
  </property>
</Properties>
</file>